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7E7F" w:rsidRDefault="00237E7F">
      <w:pPr>
        <w:rPr>
          <w:rFonts w:ascii="Roboto" w:eastAsia="Roboto" w:hAnsi="Roboto" w:cs="Roboto"/>
          <w:b/>
          <w:sz w:val="20"/>
          <w:szCs w:val="20"/>
        </w:rPr>
      </w:pPr>
    </w:p>
    <w:p w:rsidR="00237E7F" w:rsidRDefault="00F910A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Ansible </w:t>
      </w:r>
      <w:r w:rsidR="00D23D1D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3</w:t>
      </w:r>
    </w:p>
    <w:p w:rsidR="00237E7F" w:rsidRDefault="00237E7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:rsid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 xml:space="preserve">1. Could you construct a simple playbook to install </w:t>
      </w:r>
      <w:proofErr w:type="spellStart"/>
      <w:r w:rsidRPr="00F910A9">
        <w:rPr>
          <w:rFonts w:ascii="Roboto" w:eastAsia="Roboto" w:hAnsi="Roboto" w:cs="Roboto"/>
          <w:sz w:val="28"/>
          <w:szCs w:val="28"/>
        </w:rPr>
        <w:t>Nginx</w:t>
      </w:r>
      <w:proofErr w:type="spellEnd"/>
      <w:r w:rsidRPr="00F910A9">
        <w:rPr>
          <w:rFonts w:ascii="Roboto" w:eastAsia="Roboto" w:hAnsi="Roboto" w:cs="Roboto"/>
          <w:sz w:val="28"/>
          <w:szCs w:val="28"/>
        </w:rPr>
        <w:t xml:space="preserve"> on a server?</w:t>
      </w:r>
    </w:p>
    <w:p w:rsidR="000956F8" w:rsidRPr="00F910A9" w:rsidRDefault="000956F8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:rsidR="00C81702" w:rsidRPr="00113207" w:rsidRDefault="00C81702" w:rsidP="00C81702">
      <w:pPr>
        <w:pStyle w:val="ListParagraph"/>
        <w:numPr>
          <w:ilvl w:val="0"/>
          <w:numId w:val="3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with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most easiest way to implement is to install and configure a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webserver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r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</w:p>
    <w:p w:rsidR="00C81702" w:rsidRPr="00113207" w:rsidRDefault="00C81702" w:rsidP="00C81702">
      <w:pPr>
        <w:pStyle w:val="ListParagraph"/>
        <w:numPr>
          <w:ilvl w:val="0"/>
          <w:numId w:val="3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login to management machine and check  if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webserver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s accessible or not by using say curl. assume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webserver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ip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s 192.168.10.10 ( this can vary as per configuration done in real time)</w:t>
      </w:r>
    </w:p>
    <w:p w:rsidR="00C81702" w:rsidRPr="00113207" w:rsidRDefault="00C81702" w:rsidP="00C81702">
      <w:pPr>
        <w:pStyle w:val="ListParagraph"/>
        <w:numPr>
          <w:ilvl w:val="0"/>
          <w:numId w:val="3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uppose there is no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webserver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n machine  so below should fail</w:t>
      </w:r>
    </w:p>
    <w:p w:rsidR="00C81702" w:rsidRPr="00113207" w:rsidRDefault="00C81702" w:rsidP="00C81702">
      <w:pPr>
        <w:rPr>
          <w:rFonts w:ascii="Roboto" w:eastAsia="Roboto" w:hAnsi="Roboto" w:cs="Roboto"/>
          <w:color w:val="FF0000"/>
          <w:sz w:val="28"/>
          <w:szCs w:val="28"/>
        </w:rPr>
      </w:pPr>
      <w:r>
        <w:rPr>
          <w:rFonts w:ascii="Roboto" w:eastAsia="Roboto" w:hAnsi="Roboto" w:cs="Roboto"/>
          <w:color w:val="FF0000"/>
          <w:sz w:val="28"/>
          <w:szCs w:val="28"/>
        </w:rPr>
        <w:tab/>
      </w:r>
      <w:r>
        <w:rPr>
          <w:rFonts w:ascii="Roboto" w:eastAsia="Roboto" w:hAnsi="Roboto" w:cs="Roboto"/>
          <w:color w:val="FF0000"/>
          <w:sz w:val="28"/>
          <w:szCs w:val="28"/>
        </w:rPr>
        <w:tab/>
      </w:r>
      <w:r w:rsidRPr="00113207">
        <w:rPr>
          <w:rFonts w:ascii="Roboto" w:eastAsia="Roboto" w:hAnsi="Roboto" w:cs="Roboto"/>
          <w:color w:val="FF0000"/>
          <w:sz w:val="28"/>
          <w:szCs w:val="28"/>
        </w:rPr>
        <w:t>curl http://192.168.10.10</w:t>
      </w:r>
    </w:p>
    <w:p w:rsidR="00C81702" w:rsidRPr="00113207" w:rsidRDefault="00C81702" w:rsidP="00C81702">
      <w:pPr>
        <w:pStyle w:val="ListParagraph"/>
        <w:numPr>
          <w:ilvl w:val="0"/>
          <w:numId w:val="4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Now let us install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</w:p>
    <w:p w:rsidR="00C81702" w:rsidRDefault="00C81702" w:rsidP="00C81702">
      <w:pPr>
        <w:pStyle w:val="ListParagraph"/>
        <w:numPr>
          <w:ilvl w:val="0"/>
          <w:numId w:val="4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for that we need to have an inventory file that list of all servers you need to manage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like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. below is content in inventory file</w:t>
      </w:r>
    </w:p>
    <w:p w:rsidR="000956F8" w:rsidRPr="00113207" w:rsidRDefault="000956F8" w:rsidP="000956F8">
      <w:pPr>
        <w:pStyle w:val="ListParagrap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tbl>
      <w:tblPr>
        <w:tblStyle w:val="TableGrid"/>
        <w:tblW w:w="0" w:type="auto"/>
        <w:tblInd w:w="1638" w:type="dxa"/>
        <w:tblLook w:val="04A0"/>
      </w:tblPr>
      <w:tblGrid>
        <w:gridCol w:w="6120"/>
      </w:tblGrid>
      <w:tr w:rsidR="00C81702" w:rsidTr="005D35BD">
        <w:tc>
          <w:tcPr>
            <w:tcW w:w="6120" w:type="dxa"/>
          </w:tcPr>
          <w:p w:rsidR="00C81702" w:rsidRPr="00113207" w:rsidRDefault="00C81702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>[web]</w:t>
            </w:r>
          </w:p>
          <w:p w:rsidR="00C81702" w:rsidRPr="00113207" w:rsidRDefault="00C81702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>192.168.56.11</w:t>
            </w:r>
          </w:p>
          <w:p w:rsidR="00C81702" w:rsidRPr="00113207" w:rsidRDefault="00C81702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</w:p>
          <w:p w:rsidR="00C81702" w:rsidRPr="00113207" w:rsidRDefault="00C81702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>[</w:t>
            </w:r>
            <w:proofErr w:type="spellStart"/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>web:vars</w:t>
            </w:r>
            <w:proofErr w:type="spellEnd"/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>]</w:t>
            </w:r>
          </w:p>
          <w:p w:rsidR="00C81702" w:rsidRPr="00113207" w:rsidRDefault="00C81702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proofErr w:type="spellStart"/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>ansible_python_interpreter</w:t>
            </w:r>
            <w:proofErr w:type="spellEnd"/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>=/</w:t>
            </w:r>
            <w:proofErr w:type="spellStart"/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>usr</w:t>
            </w:r>
            <w:proofErr w:type="spellEnd"/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>/bin/python3</w:t>
            </w:r>
          </w:p>
          <w:p w:rsidR="00C81702" w:rsidRDefault="00C81702" w:rsidP="005D35BD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</w:p>
        </w:tc>
      </w:tr>
    </w:tbl>
    <w:p w:rsidR="00C81702" w:rsidRPr="00113207" w:rsidRDefault="00C81702" w:rsidP="00C81702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C81702" w:rsidRPr="00113207" w:rsidRDefault="00C81702" w:rsidP="00C81702">
      <w:pPr>
        <w:pStyle w:val="ListParagraph"/>
        <w:numPr>
          <w:ilvl w:val="0"/>
          <w:numId w:val="5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let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's </w:t>
      </w: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have  a group called "web" (you can have any name) and for now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lets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nly have  single remote machine listed in that group. The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_python_interpreter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=/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usr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/bin/python3 is there so Ansible will use Python 3 on the remote machine.</w:t>
      </w:r>
    </w:p>
    <w:p w:rsidR="00C81702" w:rsidRPr="00113207" w:rsidRDefault="00C81702" w:rsidP="00C81702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C81702" w:rsidRPr="000956F8" w:rsidRDefault="00C81702" w:rsidP="00C81702">
      <w:pPr>
        <w:pStyle w:val="ListParagraph"/>
        <w:numPr>
          <w:ilvl w:val="0"/>
          <w:numId w:val="5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create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yaml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file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 </w:t>
      </w:r>
      <w:r w:rsidRPr="00113207">
        <w:rPr>
          <w:rFonts w:ascii="Roboto" w:eastAsia="Roboto" w:hAnsi="Roboto" w:cs="Roboto"/>
          <w:color w:val="FF0000"/>
          <w:sz w:val="28"/>
          <w:szCs w:val="28"/>
        </w:rPr>
        <w:t>examples/</w:t>
      </w:r>
      <w:proofErr w:type="spellStart"/>
      <w:r w:rsidRPr="00113207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113207">
        <w:rPr>
          <w:rFonts w:ascii="Roboto" w:eastAsia="Roboto" w:hAnsi="Roboto" w:cs="Roboto"/>
          <w:color w:val="FF0000"/>
          <w:sz w:val="28"/>
          <w:szCs w:val="28"/>
        </w:rPr>
        <w:t>/</w:t>
      </w:r>
      <w:proofErr w:type="spellStart"/>
      <w:r w:rsidRPr="00113207">
        <w:rPr>
          <w:rFonts w:ascii="Roboto" w:eastAsia="Roboto" w:hAnsi="Roboto" w:cs="Roboto"/>
          <w:color w:val="FF0000"/>
          <w:sz w:val="28"/>
          <w:szCs w:val="28"/>
        </w:rPr>
        <w:t>nginx_install.y</w:t>
      </w:r>
      <w:r>
        <w:rPr>
          <w:rFonts w:ascii="Roboto" w:eastAsia="Roboto" w:hAnsi="Roboto" w:cs="Roboto"/>
          <w:color w:val="FF0000"/>
          <w:sz w:val="28"/>
          <w:szCs w:val="28"/>
        </w:rPr>
        <w:t>a</w:t>
      </w:r>
      <w:r w:rsidRPr="00113207">
        <w:rPr>
          <w:rFonts w:ascii="Roboto" w:eastAsia="Roboto" w:hAnsi="Roboto" w:cs="Roboto"/>
          <w:color w:val="FF0000"/>
          <w:sz w:val="28"/>
          <w:szCs w:val="28"/>
        </w:rPr>
        <w:t>ml</w:t>
      </w:r>
      <w:proofErr w:type="spellEnd"/>
    </w:p>
    <w:p w:rsidR="000956F8" w:rsidRPr="00113207" w:rsidRDefault="000956F8" w:rsidP="000956F8">
      <w:pPr>
        <w:pStyle w:val="ListParagrap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tbl>
      <w:tblPr>
        <w:tblStyle w:val="TableGrid"/>
        <w:tblW w:w="0" w:type="auto"/>
        <w:tblInd w:w="1638" w:type="dxa"/>
        <w:tblLook w:val="04A0"/>
      </w:tblPr>
      <w:tblGrid>
        <w:gridCol w:w="6390"/>
      </w:tblGrid>
      <w:tr w:rsidR="00C81702" w:rsidTr="005D35BD">
        <w:tc>
          <w:tcPr>
            <w:tcW w:w="6390" w:type="dxa"/>
          </w:tcPr>
          <w:p w:rsidR="00C81702" w:rsidRPr="00113207" w:rsidRDefault="00C81702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>---</w:t>
            </w:r>
          </w:p>
          <w:p w:rsidR="00C81702" w:rsidRPr="00113207" w:rsidRDefault="00C81702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>- hosts: all</w:t>
            </w:r>
          </w:p>
          <w:p w:rsidR="00C81702" w:rsidRPr="00113207" w:rsidRDefault="00C81702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tasks:</w:t>
            </w:r>
          </w:p>
          <w:p w:rsidR="00C81702" w:rsidRPr="00113207" w:rsidRDefault="00C81702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- name: ensure </w:t>
            </w:r>
            <w:proofErr w:type="spellStart"/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is at the latest version</w:t>
            </w:r>
          </w:p>
          <w:p w:rsidR="00C81702" w:rsidRPr="00113207" w:rsidRDefault="00C81702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apt: name=</w:t>
            </w:r>
            <w:proofErr w:type="spellStart"/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state=latest</w:t>
            </w:r>
          </w:p>
          <w:p w:rsidR="00C81702" w:rsidRPr="00113207" w:rsidRDefault="00C81702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- name: start </w:t>
            </w:r>
            <w:proofErr w:type="spellStart"/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</w:p>
          <w:p w:rsidR="00C81702" w:rsidRPr="00113207" w:rsidRDefault="00C81702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service:</w:t>
            </w:r>
          </w:p>
          <w:p w:rsidR="00C81702" w:rsidRPr="00113207" w:rsidRDefault="00C81702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name: </w:t>
            </w:r>
            <w:proofErr w:type="spellStart"/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</w:p>
          <w:p w:rsidR="00C81702" w:rsidRPr="00113207" w:rsidRDefault="00C81702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3207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state: started</w:t>
            </w:r>
          </w:p>
          <w:p w:rsidR="00C81702" w:rsidRDefault="00C81702" w:rsidP="005D35BD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</w:p>
        </w:tc>
      </w:tr>
    </w:tbl>
    <w:p w:rsidR="00C81702" w:rsidRPr="00113207" w:rsidRDefault="00C81702" w:rsidP="00C81702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 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</w:p>
    <w:p w:rsidR="00C81702" w:rsidRPr="00113207" w:rsidRDefault="00C81702" w:rsidP="00C81702">
      <w:pPr>
        <w:pStyle w:val="ListParagraph"/>
        <w:numPr>
          <w:ilvl w:val="0"/>
          <w:numId w:val="6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lastRenderedPageBreak/>
        <w:t xml:space="preserve">In above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yaml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e have one task and two names. names are just for human readable </w:t>
      </w:r>
    </w:p>
    <w:p w:rsidR="00C81702" w:rsidRPr="00113207" w:rsidRDefault="00C81702" w:rsidP="00C81702">
      <w:pPr>
        <w:pStyle w:val="ListParagraph"/>
        <w:numPr>
          <w:ilvl w:val="0"/>
          <w:numId w:val="6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The first step apt: name=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tate=latest tells the apt module that we want the latest version of the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package to be installed. The next step tells Linux to make sure the service called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s started</w:t>
      </w:r>
    </w:p>
    <w:p w:rsidR="00C81702" w:rsidRPr="00113207" w:rsidRDefault="00C81702" w:rsidP="00C81702">
      <w:pPr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113207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113207">
        <w:rPr>
          <w:rFonts w:ascii="Roboto" w:eastAsia="Roboto" w:hAnsi="Roboto" w:cs="Roboto"/>
          <w:color w:val="FF0000"/>
          <w:sz w:val="28"/>
          <w:szCs w:val="28"/>
        </w:rPr>
        <w:t>-playbook -</w:t>
      </w:r>
      <w:proofErr w:type="spellStart"/>
      <w:r w:rsidRPr="00113207">
        <w:rPr>
          <w:rFonts w:ascii="Roboto" w:eastAsia="Roboto" w:hAnsi="Roboto" w:cs="Roboto"/>
          <w:color w:val="FF0000"/>
          <w:sz w:val="28"/>
          <w:szCs w:val="28"/>
        </w:rPr>
        <w:t>i</w:t>
      </w:r>
      <w:proofErr w:type="spellEnd"/>
      <w:r w:rsidRPr="00113207">
        <w:rPr>
          <w:rFonts w:ascii="Roboto" w:eastAsia="Roboto" w:hAnsi="Roboto" w:cs="Roboto"/>
          <w:color w:val="FF0000"/>
          <w:sz w:val="28"/>
          <w:szCs w:val="28"/>
        </w:rPr>
        <w:t xml:space="preserve"> inventory </w:t>
      </w:r>
      <w:proofErr w:type="spellStart"/>
      <w:r w:rsidRPr="00113207">
        <w:rPr>
          <w:rFonts w:ascii="Roboto" w:eastAsia="Roboto" w:hAnsi="Roboto" w:cs="Roboto"/>
          <w:color w:val="FF0000"/>
          <w:sz w:val="28"/>
          <w:szCs w:val="28"/>
        </w:rPr>
        <w:t>nginx_install.y</w:t>
      </w:r>
      <w:r>
        <w:rPr>
          <w:rFonts w:ascii="Roboto" w:eastAsia="Roboto" w:hAnsi="Roboto" w:cs="Roboto"/>
          <w:color w:val="FF0000"/>
          <w:sz w:val="28"/>
          <w:szCs w:val="28"/>
        </w:rPr>
        <w:t>a</w:t>
      </w:r>
      <w:r w:rsidRPr="00113207">
        <w:rPr>
          <w:rFonts w:ascii="Roboto" w:eastAsia="Roboto" w:hAnsi="Roboto" w:cs="Roboto"/>
          <w:color w:val="FF0000"/>
          <w:sz w:val="28"/>
          <w:szCs w:val="28"/>
        </w:rPr>
        <w:t>ml</w:t>
      </w:r>
      <w:proofErr w:type="spellEnd"/>
      <w:r w:rsidRPr="00113207">
        <w:rPr>
          <w:rFonts w:ascii="Roboto" w:eastAsia="Roboto" w:hAnsi="Roboto" w:cs="Roboto"/>
          <w:color w:val="FF0000"/>
          <w:sz w:val="28"/>
          <w:szCs w:val="28"/>
        </w:rPr>
        <w:t xml:space="preserve"> -u user1 -K</w:t>
      </w:r>
    </w:p>
    <w:p w:rsidR="00C81702" w:rsidRPr="00113207" w:rsidRDefault="00C81702" w:rsidP="00C81702">
      <w:pPr>
        <w:pStyle w:val="ListParagraph"/>
        <w:numPr>
          <w:ilvl w:val="0"/>
          <w:numId w:val="7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Because the playbook requires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sudo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o run, we’re also including the -K argument to provide the remote user’s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sudo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password when prompted by Ansible:</w:t>
      </w:r>
    </w:p>
    <w:p w:rsidR="00C81702" w:rsidRDefault="00C81702" w:rsidP="00C81702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  <w:t>OR</w:t>
      </w:r>
    </w:p>
    <w:p w:rsidR="00C81702" w:rsidRPr="00113207" w:rsidRDefault="00C81702" w:rsidP="00C81702">
      <w:pPr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113207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113207">
        <w:rPr>
          <w:rFonts w:ascii="Roboto" w:eastAsia="Roboto" w:hAnsi="Roboto" w:cs="Roboto"/>
          <w:color w:val="FF0000"/>
          <w:sz w:val="28"/>
          <w:szCs w:val="28"/>
        </w:rPr>
        <w:t>-playbook -</w:t>
      </w:r>
      <w:proofErr w:type="spellStart"/>
      <w:r w:rsidRPr="00113207">
        <w:rPr>
          <w:rFonts w:ascii="Roboto" w:eastAsia="Roboto" w:hAnsi="Roboto" w:cs="Roboto"/>
          <w:color w:val="FF0000"/>
          <w:sz w:val="28"/>
          <w:szCs w:val="28"/>
        </w:rPr>
        <w:t>i</w:t>
      </w:r>
      <w:proofErr w:type="spellEnd"/>
      <w:r w:rsidRPr="00113207">
        <w:rPr>
          <w:rFonts w:ascii="Roboto" w:eastAsia="Roboto" w:hAnsi="Roboto" w:cs="Roboto"/>
          <w:color w:val="FF0000"/>
          <w:sz w:val="28"/>
          <w:szCs w:val="28"/>
        </w:rPr>
        <w:t xml:space="preserve"> inventory.cfg </w:t>
      </w:r>
      <w:proofErr w:type="spellStart"/>
      <w:r w:rsidRPr="00113207">
        <w:rPr>
          <w:rFonts w:ascii="Roboto" w:eastAsia="Roboto" w:hAnsi="Roboto" w:cs="Roboto"/>
          <w:color w:val="FF0000"/>
          <w:sz w:val="28"/>
          <w:szCs w:val="28"/>
        </w:rPr>
        <w:t>nginx_install.y</w:t>
      </w:r>
      <w:r>
        <w:rPr>
          <w:rFonts w:ascii="Roboto" w:eastAsia="Roboto" w:hAnsi="Roboto" w:cs="Roboto"/>
          <w:color w:val="FF0000"/>
          <w:sz w:val="28"/>
          <w:szCs w:val="28"/>
        </w:rPr>
        <w:t>a</w:t>
      </w:r>
      <w:r w:rsidRPr="00113207">
        <w:rPr>
          <w:rFonts w:ascii="Roboto" w:eastAsia="Roboto" w:hAnsi="Roboto" w:cs="Roboto"/>
          <w:color w:val="FF0000"/>
          <w:sz w:val="28"/>
          <w:szCs w:val="28"/>
        </w:rPr>
        <w:t>ml</w:t>
      </w:r>
      <w:proofErr w:type="spellEnd"/>
      <w:r w:rsidRPr="00113207">
        <w:rPr>
          <w:rFonts w:ascii="Roboto" w:eastAsia="Roboto" w:hAnsi="Roboto" w:cs="Roboto"/>
          <w:color w:val="FF0000"/>
          <w:sz w:val="28"/>
          <w:szCs w:val="28"/>
        </w:rPr>
        <w:t xml:space="preserve"> -b</w:t>
      </w:r>
    </w:p>
    <w:p w:rsidR="00C81702" w:rsidRPr="00113207" w:rsidRDefault="00C81702" w:rsidP="00C81702">
      <w:pPr>
        <w:pStyle w:val="ListParagraph"/>
        <w:numPr>
          <w:ilvl w:val="0"/>
          <w:numId w:val="7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f you have  set up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passwordless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sudo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hen we need not to pass -K we can use -b means 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o become root on the remote server using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sudo</w:t>
      </w:r>
      <w:proofErr w:type="spellEnd"/>
    </w:p>
    <w:p w:rsidR="00C81702" w:rsidRPr="00113207" w:rsidRDefault="00C81702" w:rsidP="00C81702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check the output</w:t>
      </w:r>
    </w:p>
    <w:p w:rsidR="00C81702" w:rsidRDefault="00C81702" w:rsidP="00C81702">
      <w:pPr>
        <w:rPr>
          <w:rFonts w:ascii="Roboto" w:eastAsia="Roboto" w:hAnsi="Roboto" w:cs="Roboto"/>
          <w:color w:val="FF0000"/>
          <w:sz w:val="28"/>
          <w:szCs w:val="28"/>
        </w:rPr>
      </w:pP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now you can try </w:t>
      </w:r>
      <w:r w:rsidRPr="00113207">
        <w:rPr>
          <w:rFonts w:ascii="Roboto" w:eastAsia="Roboto" w:hAnsi="Roboto" w:cs="Roboto"/>
          <w:color w:val="FF0000"/>
          <w:sz w:val="28"/>
          <w:szCs w:val="28"/>
        </w:rPr>
        <w:t>curl http://192.168.10.10</w:t>
      </w:r>
    </w:p>
    <w:p w:rsidR="000956F8" w:rsidRDefault="000956F8" w:rsidP="00C81702">
      <w:pPr>
        <w:rPr>
          <w:rFonts w:ascii="Roboto" w:eastAsia="Roboto" w:hAnsi="Roboto" w:cs="Roboto"/>
          <w:color w:val="FF0000"/>
          <w:sz w:val="28"/>
          <w:szCs w:val="28"/>
        </w:rPr>
      </w:pPr>
    </w:p>
    <w:p w:rsidR="000956F8" w:rsidRPr="00113207" w:rsidRDefault="000956F8" w:rsidP="00C81702">
      <w:pPr>
        <w:rPr>
          <w:rFonts w:ascii="Roboto" w:eastAsia="Roboto" w:hAnsi="Roboto" w:cs="Roboto"/>
          <w:color w:val="FF0000"/>
          <w:sz w:val="28"/>
          <w:szCs w:val="28"/>
        </w:rPr>
      </w:pPr>
    </w:p>
    <w:p w:rsidR="00F910A9" w:rsidRDefault="00270AEB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270AEB">
        <w:rPr>
          <w:rFonts w:ascii="Roboto" w:eastAsia="Roboto" w:hAnsi="Roboto" w:cs="Roboto"/>
          <w:sz w:val="28"/>
          <w:szCs w:val="28"/>
          <w:highlight w:val="yellow"/>
        </w:rPr>
        <w:t>We can also install and configure in another way like</w:t>
      </w:r>
      <w:r w:rsidR="00DB5AA2">
        <w:rPr>
          <w:rFonts w:ascii="Roboto" w:eastAsia="Roboto" w:hAnsi="Roboto" w:cs="Roboto"/>
          <w:sz w:val="28"/>
          <w:szCs w:val="28"/>
          <w:highlight w:val="yellow"/>
        </w:rPr>
        <w:t xml:space="preserve"> </w:t>
      </w:r>
      <w:r w:rsidRPr="00270AEB">
        <w:rPr>
          <w:rFonts w:ascii="Roboto" w:eastAsia="Roboto" w:hAnsi="Roboto" w:cs="Roboto"/>
          <w:sz w:val="28"/>
          <w:szCs w:val="28"/>
          <w:highlight w:val="yellow"/>
        </w:rPr>
        <w:t>:</w:t>
      </w:r>
    </w:p>
    <w:p w:rsidR="000956F8" w:rsidRDefault="000956F8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:rsidR="000956F8" w:rsidRDefault="000956F8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:rsidR="00270AEB" w:rsidRPr="00BB2F7A" w:rsidRDefault="00270AEB" w:rsidP="00270AEB">
      <w:pPr>
        <w:pStyle w:val="ListParagraph"/>
        <w:numPr>
          <w:ilvl w:val="0"/>
          <w:numId w:val="8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Step 1: Let us first generate a public SSH key to connect to your host.</w:t>
      </w:r>
    </w:p>
    <w:p w:rsidR="00270AEB" w:rsidRDefault="00270AEB" w:rsidP="00270AEB">
      <w:pPr>
        <w:rPr>
          <w:rFonts w:ascii="Roboto" w:eastAsia="Roboto" w:hAnsi="Roboto" w:cs="Roboto"/>
          <w:color w:val="FF0000"/>
          <w:sz w:val="28"/>
          <w:szCs w:val="28"/>
        </w:rPr>
      </w:pPr>
      <w:r w:rsidRPr="00BB2F7A">
        <w:rPr>
          <w:rFonts w:ascii="Roboto" w:eastAsia="Roboto" w:hAnsi="Roboto" w:cs="Roboto"/>
          <w:color w:val="FF0000"/>
          <w:sz w:val="28"/>
          <w:szCs w:val="28"/>
        </w:rPr>
        <w:tab/>
      </w:r>
      <w:proofErr w:type="spellStart"/>
      <w:r w:rsidRPr="00BB2F7A">
        <w:rPr>
          <w:rFonts w:ascii="Roboto" w:eastAsia="Roboto" w:hAnsi="Roboto" w:cs="Roboto"/>
          <w:color w:val="FF0000"/>
          <w:sz w:val="28"/>
          <w:szCs w:val="28"/>
        </w:rPr>
        <w:t>ssh-keygen</w:t>
      </w:r>
      <w:proofErr w:type="spellEnd"/>
    </w:p>
    <w:p w:rsidR="000956F8" w:rsidRPr="00BB2F7A" w:rsidRDefault="000956F8" w:rsidP="00270AEB">
      <w:pPr>
        <w:rPr>
          <w:rFonts w:ascii="Roboto" w:eastAsia="Roboto" w:hAnsi="Roboto" w:cs="Roboto"/>
          <w:color w:val="FF0000"/>
          <w:sz w:val="28"/>
          <w:szCs w:val="28"/>
        </w:rPr>
      </w:pPr>
    </w:p>
    <w:p w:rsidR="00270AEB" w:rsidRPr="00BB2F7A" w:rsidRDefault="00270AEB" w:rsidP="00270AEB">
      <w:pPr>
        <w:pStyle w:val="ListParagraph"/>
        <w:numPr>
          <w:ilvl w:val="0"/>
          <w:numId w:val="8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tep 2: Now copy the public SSH key on your hosts </w:t>
      </w:r>
      <w:proofErr w:type="spellStart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</w:t>
      </w:r>
    </w:p>
    <w:p w:rsidR="00270AEB" w:rsidRDefault="00270AEB" w:rsidP="00270AEB">
      <w:pPr>
        <w:rPr>
          <w:rFonts w:ascii="Roboto" w:eastAsia="Roboto" w:hAnsi="Roboto" w:cs="Roboto"/>
          <w:color w:val="FF0000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proofErr w:type="spellStart"/>
      <w:r w:rsidRPr="00BB2F7A">
        <w:rPr>
          <w:rFonts w:ascii="Roboto" w:eastAsia="Roboto" w:hAnsi="Roboto" w:cs="Roboto"/>
          <w:color w:val="FF0000"/>
          <w:sz w:val="28"/>
          <w:szCs w:val="28"/>
        </w:rPr>
        <w:t>ssh</w:t>
      </w:r>
      <w:proofErr w:type="spellEnd"/>
      <w:r w:rsidRPr="00BB2F7A">
        <w:rPr>
          <w:rFonts w:ascii="Roboto" w:eastAsia="Roboto" w:hAnsi="Roboto" w:cs="Roboto"/>
          <w:color w:val="FF0000"/>
          <w:sz w:val="28"/>
          <w:szCs w:val="28"/>
        </w:rPr>
        <w:t>-copy-id -</w:t>
      </w:r>
      <w:proofErr w:type="spellStart"/>
      <w:r w:rsidRPr="00BB2F7A">
        <w:rPr>
          <w:rFonts w:ascii="Roboto" w:eastAsia="Roboto" w:hAnsi="Roboto" w:cs="Roboto"/>
          <w:color w:val="FF0000"/>
          <w:sz w:val="28"/>
          <w:szCs w:val="28"/>
        </w:rPr>
        <w:t>i</w:t>
      </w:r>
      <w:proofErr w:type="spellEnd"/>
      <w:r w:rsidRPr="00BB2F7A">
        <w:rPr>
          <w:rFonts w:ascii="Roboto" w:eastAsia="Roboto" w:hAnsi="Roboto" w:cs="Roboto"/>
          <w:color w:val="FF0000"/>
          <w:sz w:val="28"/>
          <w:szCs w:val="28"/>
        </w:rPr>
        <w:t xml:space="preserve"> </w:t>
      </w:r>
      <w:proofErr w:type="spellStart"/>
      <w:r w:rsidRPr="00BB2F7A">
        <w:rPr>
          <w:rFonts w:ascii="Roboto" w:eastAsia="Roboto" w:hAnsi="Roboto" w:cs="Roboto"/>
          <w:color w:val="FF0000"/>
          <w:sz w:val="28"/>
          <w:szCs w:val="28"/>
        </w:rPr>
        <w:t>root@IP_of_target_machine</w:t>
      </w:r>
      <w:proofErr w:type="spellEnd"/>
    </w:p>
    <w:p w:rsidR="000956F8" w:rsidRPr="00BB2F7A" w:rsidRDefault="000956F8" w:rsidP="00270AEB">
      <w:pPr>
        <w:rPr>
          <w:rFonts w:ascii="Roboto" w:eastAsia="Roboto" w:hAnsi="Roboto" w:cs="Roboto"/>
          <w:color w:val="FF0000"/>
          <w:sz w:val="28"/>
          <w:szCs w:val="28"/>
        </w:rPr>
      </w:pPr>
    </w:p>
    <w:p w:rsidR="00270AEB" w:rsidRPr="00BB2F7A" w:rsidRDefault="00270AEB" w:rsidP="00270AEB">
      <w:pPr>
        <w:pStyle w:val="ListParagraph"/>
        <w:numPr>
          <w:ilvl w:val="0"/>
          <w:numId w:val="8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Step 3: Now list the IP addresses of your hosts/nodes in your inventory.</w:t>
      </w:r>
    </w:p>
    <w:p w:rsidR="00270AEB" w:rsidRPr="00BB2F7A" w:rsidRDefault="00270AEB" w:rsidP="00270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vi /etc/</w:t>
      </w:r>
      <w:proofErr w:type="spellStart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/hosts</w:t>
      </w:r>
    </w:p>
    <w:p w:rsidR="00270AEB" w:rsidRPr="00BB2F7A" w:rsidRDefault="00270AEB" w:rsidP="00270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dd the server </w:t>
      </w:r>
      <w:proofErr w:type="spellStart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ip</w:t>
      </w:r>
      <w:proofErr w:type="spellEnd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. in the inventory with group name let's say [test-server]</w:t>
      </w:r>
    </w:p>
    <w:p w:rsidR="00270AEB" w:rsidRDefault="00270AEB" w:rsidP="00270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</w:p>
    <w:tbl>
      <w:tblPr>
        <w:tblStyle w:val="TableGrid"/>
        <w:tblW w:w="0" w:type="auto"/>
        <w:tblInd w:w="828" w:type="dxa"/>
        <w:tblLook w:val="04A0"/>
      </w:tblPr>
      <w:tblGrid>
        <w:gridCol w:w="2880"/>
      </w:tblGrid>
      <w:tr w:rsidR="00270AEB" w:rsidTr="005D35BD">
        <w:tc>
          <w:tcPr>
            <w:tcW w:w="2880" w:type="dxa"/>
          </w:tcPr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[test-server]</w:t>
            </w:r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192.168.10.10</w:t>
            </w:r>
          </w:p>
          <w:p w:rsidR="00270AEB" w:rsidRDefault="00270AEB" w:rsidP="005D35BD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</w:p>
        </w:tc>
      </w:tr>
    </w:tbl>
    <w:p w:rsidR="00270AEB" w:rsidRDefault="00270AEB" w:rsidP="00270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</w:p>
    <w:p w:rsidR="000956F8" w:rsidRPr="00BB2F7A" w:rsidRDefault="000956F8" w:rsidP="00270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270AEB" w:rsidRPr="008701A5" w:rsidRDefault="00270AEB" w:rsidP="00270AEB">
      <w:pPr>
        <w:pStyle w:val="ListParagraph"/>
        <w:numPr>
          <w:ilvl w:val="0"/>
          <w:numId w:val="8"/>
        </w:numPr>
        <w:tabs>
          <w:tab w:val="left" w:pos="720"/>
        </w:tabs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>Step 4: Now let's check if the connection has been established using ping</w:t>
      </w:r>
    </w:p>
    <w:p w:rsidR="00270AEB" w:rsidRPr="008701A5" w:rsidRDefault="00270AEB" w:rsidP="00270AEB">
      <w:pPr>
        <w:rPr>
          <w:rFonts w:ascii="Roboto" w:eastAsia="Roboto" w:hAnsi="Roboto" w:cs="Roboto"/>
          <w:b/>
          <w:color w:val="FF0000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proofErr w:type="spellStart"/>
      <w:r w:rsidRPr="008701A5">
        <w:rPr>
          <w:rFonts w:ascii="Roboto" w:eastAsia="Roboto" w:hAnsi="Roboto" w:cs="Roboto"/>
          <w:b/>
          <w:color w:val="FF0000"/>
          <w:sz w:val="28"/>
          <w:szCs w:val="28"/>
        </w:rPr>
        <w:t>ansible</w:t>
      </w:r>
      <w:proofErr w:type="spellEnd"/>
      <w:r w:rsidRPr="008701A5">
        <w:rPr>
          <w:rFonts w:ascii="Roboto" w:eastAsia="Roboto" w:hAnsi="Roboto" w:cs="Roboto"/>
          <w:b/>
          <w:color w:val="FF0000"/>
          <w:sz w:val="28"/>
          <w:szCs w:val="28"/>
        </w:rPr>
        <w:t xml:space="preserve"> -m ping 'test-server'</w:t>
      </w:r>
    </w:p>
    <w:p w:rsidR="000956F8" w:rsidRDefault="000956F8" w:rsidP="00270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0956F8" w:rsidRPr="00BB2F7A" w:rsidRDefault="000956F8" w:rsidP="00270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270AEB" w:rsidRPr="008701A5" w:rsidRDefault="00270AEB" w:rsidP="00270AEB">
      <w:pPr>
        <w:pStyle w:val="ListParagraph"/>
        <w:numPr>
          <w:ilvl w:val="0"/>
          <w:numId w:val="8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tep 5: Now we create a playbook to install </w:t>
      </w:r>
      <w:proofErr w:type="spellStart"/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n the host machine. </w:t>
      </w:r>
    </w:p>
    <w:p w:rsidR="00270AEB" w:rsidRPr="008701A5" w:rsidRDefault="00270AEB" w:rsidP="00270AEB">
      <w:pPr>
        <w:rPr>
          <w:rFonts w:ascii="Roboto" w:eastAsia="Roboto" w:hAnsi="Roboto" w:cs="Roboto"/>
          <w:color w:val="FF0000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create a file with </w:t>
      </w:r>
      <w:proofErr w:type="spellStart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yml</w:t>
      </w:r>
      <w:proofErr w:type="spellEnd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extention</w:t>
      </w:r>
      <w:proofErr w:type="spellEnd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 </w:t>
      </w:r>
      <w:r w:rsidRPr="008701A5">
        <w:rPr>
          <w:rFonts w:ascii="Roboto" w:eastAsia="Roboto" w:hAnsi="Roboto" w:cs="Roboto"/>
          <w:color w:val="FF0000"/>
          <w:sz w:val="28"/>
          <w:szCs w:val="28"/>
        </w:rPr>
        <w:t>vi nginx_demo.yml</w:t>
      </w:r>
    </w:p>
    <w:tbl>
      <w:tblPr>
        <w:tblStyle w:val="TableGrid"/>
        <w:tblW w:w="0" w:type="auto"/>
        <w:tblLook w:val="04A0"/>
      </w:tblPr>
      <w:tblGrid>
        <w:gridCol w:w="11133"/>
      </w:tblGrid>
      <w:tr w:rsidR="00270AEB" w:rsidTr="005D35BD">
        <w:tc>
          <w:tcPr>
            <w:tcW w:w="11133" w:type="dxa"/>
          </w:tcPr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lastRenderedPageBreak/>
              <w:t>--</w:t>
            </w:r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hosts: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stagingwebservers</w:t>
            </w:r>
            <w:proofErr w:type="spellEnd"/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sudo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: yes</w:t>
            </w:r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vars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:</w:t>
            </w:r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-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server_port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: 8080</w:t>
            </w:r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ab/>
            </w:r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tasks:</w:t>
            </w:r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- name: install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ab/>
              <w:t xml:space="preserve">  yum: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pkg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=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state=installed </w:t>
            </w:r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ab/>
            </w:r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- name: serve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config</w:t>
            </w:r>
            <w:proofErr w:type="spellEnd"/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ab/>
              <w:t xml:space="preserve">  template: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src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=../files/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flask.conf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dest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=/etc/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/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conf.d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/</w:t>
            </w:r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ab/>
              <w:t xml:space="preserve">  notify:</w:t>
            </w:r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- restart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handlers:</w:t>
            </w:r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- name: restart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</w:p>
          <w:p w:rsidR="00270AEB" w:rsidRPr="008701A5" w:rsidRDefault="00270AEB" w:rsidP="005D35B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ab/>
              <w:t xml:space="preserve">  service: name=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state=restarted</w:t>
            </w:r>
          </w:p>
          <w:p w:rsidR="00270AEB" w:rsidRDefault="00270AEB" w:rsidP="005D35BD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</w:p>
        </w:tc>
      </w:tr>
    </w:tbl>
    <w:p w:rsidR="00270AEB" w:rsidRPr="00BB2F7A" w:rsidRDefault="00270AEB" w:rsidP="00270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270AEB" w:rsidRPr="00BB2F7A" w:rsidRDefault="00270AEB" w:rsidP="00270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  <w:t xml:space="preserve"> </w:t>
      </w:r>
    </w:p>
    <w:p w:rsidR="00270AEB" w:rsidRPr="00BB2F7A" w:rsidRDefault="00270AEB" w:rsidP="00270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Save the file exit</w:t>
      </w:r>
    </w:p>
    <w:p w:rsidR="00270AEB" w:rsidRPr="00BB2F7A" w:rsidRDefault="00270AEB" w:rsidP="00270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n above playbook first task is to get the required package for </w:t>
      </w:r>
      <w:proofErr w:type="spellStart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nd then install it.</w:t>
      </w:r>
    </w:p>
    <w:p w:rsidR="00270AEB" w:rsidRPr="00BB2F7A" w:rsidRDefault="00270AEB" w:rsidP="00270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nsible will check if the directory e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xists and create it if it’s not</w:t>
      </w: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therwise, it will do nothing.</w:t>
      </w:r>
    </w:p>
    <w:p w:rsidR="00270AEB" w:rsidRPr="00BB2F7A" w:rsidRDefault="00270AEB" w:rsidP="00270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Handlers 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are</w:t>
      </w: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define to take a action only when notification of tasks or state changes.</w:t>
      </w:r>
    </w:p>
    <w:p w:rsidR="00270AEB" w:rsidRPr="00BB2F7A" w:rsidRDefault="00270AEB" w:rsidP="00270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n this playbook we have defined notify: restart </w:t>
      </w:r>
      <w:proofErr w:type="spellStart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handler which will restart </w:t>
      </w:r>
      <w:proofErr w:type="spellStart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nce the files and templates are copied to hosts.</w:t>
      </w:r>
    </w:p>
    <w:p w:rsidR="00270AEB" w:rsidRPr="00BB2F7A" w:rsidRDefault="00270AEB" w:rsidP="00270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270AEB" w:rsidRPr="008701A5" w:rsidRDefault="00270AEB" w:rsidP="00270AEB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>Step 6: Run the playbook, using the command below:</w:t>
      </w:r>
    </w:p>
    <w:p w:rsidR="00270AEB" w:rsidRPr="008701A5" w:rsidRDefault="00270AEB" w:rsidP="00270AEB">
      <w:pPr>
        <w:rPr>
          <w:rFonts w:ascii="Roboto" w:eastAsia="Roboto" w:hAnsi="Roboto" w:cs="Roboto"/>
          <w:color w:val="FF0000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proofErr w:type="spellStart"/>
      <w:r w:rsidRPr="008701A5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8701A5">
        <w:rPr>
          <w:rFonts w:ascii="Roboto" w:eastAsia="Roboto" w:hAnsi="Roboto" w:cs="Roboto"/>
          <w:color w:val="FF0000"/>
          <w:sz w:val="28"/>
          <w:szCs w:val="28"/>
        </w:rPr>
        <w:t>-playbook nginx_demo.yml</w:t>
      </w:r>
    </w:p>
    <w:p w:rsidR="00270AEB" w:rsidRPr="008701A5" w:rsidRDefault="00270AEB" w:rsidP="00270AEB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tep 7: Check if </w:t>
      </w:r>
      <w:proofErr w:type="spellStart"/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s installed on the machine.</w:t>
      </w:r>
    </w:p>
    <w:p w:rsidR="00270AEB" w:rsidRDefault="00270AEB" w:rsidP="00270AEB">
      <w:pPr>
        <w:rPr>
          <w:rFonts w:ascii="Roboto" w:eastAsia="Roboto" w:hAnsi="Roboto" w:cs="Roboto"/>
          <w:color w:val="FF0000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proofErr w:type="spellStart"/>
      <w:r w:rsidR="00A975AF">
        <w:rPr>
          <w:rFonts w:ascii="Roboto" w:eastAsia="Roboto" w:hAnsi="Roboto" w:cs="Roboto"/>
          <w:color w:val="FF0000"/>
          <w:sz w:val="28"/>
          <w:szCs w:val="28"/>
        </w:rPr>
        <w:t>ps</w:t>
      </w:r>
      <w:proofErr w:type="spellEnd"/>
      <w:r w:rsidR="00A975AF">
        <w:rPr>
          <w:rFonts w:ascii="Roboto" w:eastAsia="Roboto" w:hAnsi="Roboto" w:cs="Roboto"/>
          <w:color w:val="FF0000"/>
          <w:sz w:val="28"/>
          <w:szCs w:val="28"/>
        </w:rPr>
        <w:t xml:space="preserve"> </w:t>
      </w:r>
      <w:r w:rsidRPr="008701A5">
        <w:rPr>
          <w:rFonts w:ascii="Roboto" w:eastAsia="Roboto" w:hAnsi="Roboto" w:cs="Roboto"/>
          <w:color w:val="FF0000"/>
          <w:sz w:val="28"/>
          <w:szCs w:val="28"/>
        </w:rPr>
        <w:t xml:space="preserve">aux | </w:t>
      </w:r>
      <w:proofErr w:type="spellStart"/>
      <w:r w:rsidRPr="008701A5">
        <w:rPr>
          <w:rFonts w:ascii="Roboto" w:eastAsia="Roboto" w:hAnsi="Roboto" w:cs="Roboto"/>
          <w:color w:val="FF0000"/>
          <w:sz w:val="28"/>
          <w:szCs w:val="28"/>
        </w:rPr>
        <w:t>grep</w:t>
      </w:r>
      <w:proofErr w:type="spellEnd"/>
      <w:r w:rsidRPr="008701A5">
        <w:rPr>
          <w:rFonts w:ascii="Roboto" w:eastAsia="Roboto" w:hAnsi="Roboto" w:cs="Roboto"/>
          <w:color w:val="FF0000"/>
          <w:sz w:val="28"/>
          <w:szCs w:val="28"/>
        </w:rPr>
        <w:t xml:space="preserve"> </w:t>
      </w:r>
      <w:proofErr w:type="spellStart"/>
      <w:r w:rsidRPr="008701A5">
        <w:rPr>
          <w:rFonts w:ascii="Roboto" w:eastAsia="Roboto" w:hAnsi="Roboto" w:cs="Roboto"/>
          <w:color w:val="FF0000"/>
          <w:sz w:val="28"/>
          <w:szCs w:val="28"/>
        </w:rPr>
        <w:t>nginx</w:t>
      </w:r>
      <w:proofErr w:type="spellEnd"/>
    </w:p>
    <w:p w:rsidR="00270AEB" w:rsidRDefault="00270AEB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:rsidR="00A975AF" w:rsidRPr="00F910A9" w:rsidRDefault="00A975AF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 xml:space="preserve">2. What is the significance of the " notation? And how </w:t>
      </w:r>
      <w:proofErr w:type="spellStart"/>
      <w:r w:rsidRPr="00F910A9">
        <w:rPr>
          <w:rFonts w:ascii="Roboto" w:eastAsia="Roboto" w:hAnsi="Roboto" w:cs="Roboto"/>
          <w:sz w:val="28"/>
          <w:szCs w:val="28"/>
        </w:rPr>
        <w:t>may</w:t>
      </w:r>
      <w:proofErr w:type="spellEnd"/>
      <w:r w:rsidRPr="00F910A9">
        <w:rPr>
          <w:rFonts w:ascii="Roboto" w:eastAsia="Roboto" w:hAnsi="Roboto" w:cs="Roboto"/>
          <w:sz w:val="28"/>
          <w:szCs w:val="28"/>
        </w:rPr>
        <w:t xml:space="preserve"> variables or dynamic variable names be interpolated?</w:t>
      </w:r>
    </w:p>
    <w:p w:rsidR="00F910A9" w:rsidRDefault="00E04154" w:rsidP="00F910A9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think there is typo it should be {{ }} let us see below.</w:t>
      </w:r>
    </w:p>
    <w:p w:rsidR="00A975AF" w:rsidRDefault="00A975AF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:rsidR="00E04154" w:rsidRPr="00E04154" w:rsidRDefault="00E04154" w:rsidP="00E04154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04154">
        <w:rPr>
          <w:rFonts w:ascii="Roboto" w:eastAsia="Roboto" w:hAnsi="Roboto" w:cs="Roboto"/>
          <w:color w:val="548DD4" w:themeColor="text2" w:themeTint="99"/>
          <w:sz w:val="28"/>
          <w:szCs w:val="28"/>
        </w:rPr>
        <w:t>One basic rule is to ‘always use {{}} except when:’. Conditionals are always run through Jinja2 as to resolve the expression. Therefore, ‘</w:t>
      </w:r>
      <w:proofErr w:type="spellStart"/>
      <w:r w:rsidRPr="00E04154">
        <w:rPr>
          <w:rFonts w:ascii="Roboto" w:eastAsia="Roboto" w:hAnsi="Roboto" w:cs="Roboto"/>
          <w:color w:val="548DD4" w:themeColor="text2" w:themeTint="99"/>
          <w:sz w:val="28"/>
          <w:szCs w:val="28"/>
        </w:rPr>
        <w:t>when:failed_when</w:t>
      </w:r>
      <w:proofErr w:type="spellEnd"/>
      <w:r w:rsidRPr="00E04154">
        <w:rPr>
          <w:rFonts w:ascii="Roboto" w:eastAsia="Roboto" w:hAnsi="Roboto" w:cs="Roboto"/>
          <w:color w:val="548DD4" w:themeColor="text2" w:themeTint="99"/>
          <w:sz w:val="28"/>
          <w:szCs w:val="28"/>
        </w:rPr>
        <w:t>:’ and ‘</w:t>
      </w:r>
      <w:proofErr w:type="spellStart"/>
      <w:r w:rsidRPr="00E04154">
        <w:rPr>
          <w:rFonts w:ascii="Roboto" w:eastAsia="Roboto" w:hAnsi="Roboto" w:cs="Roboto"/>
          <w:color w:val="548DD4" w:themeColor="text2" w:themeTint="99"/>
          <w:sz w:val="28"/>
          <w:szCs w:val="28"/>
        </w:rPr>
        <w:t>changed_when</w:t>
      </w:r>
      <w:proofErr w:type="spellEnd"/>
      <w:r w:rsidRPr="00E04154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:’ are always </w:t>
      </w:r>
      <w:proofErr w:type="spellStart"/>
      <w:r w:rsidRPr="00E04154">
        <w:rPr>
          <w:rFonts w:ascii="Roboto" w:eastAsia="Roboto" w:hAnsi="Roboto" w:cs="Roboto"/>
          <w:color w:val="548DD4" w:themeColor="text2" w:themeTint="99"/>
          <w:sz w:val="28"/>
          <w:szCs w:val="28"/>
        </w:rPr>
        <w:t>templated</w:t>
      </w:r>
      <w:proofErr w:type="spellEnd"/>
      <w:r w:rsidRPr="00E04154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nd we should avoid adding {{}}.</w:t>
      </w:r>
    </w:p>
    <w:p w:rsidR="00A24DBC" w:rsidRPr="00E04154" w:rsidRDefault="00E04154" w:rsidP="00E04154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04154">
        <w:rPr>
          <w:rFonts w:ascii="Roboto" w:eastAsia="Roboto" w:hAnsi="Roboto" w:cs="Roboto"/>
          <w:color w:val="548DD4" w:themeColor="text2" w:themeTint="99"/>
          <w:sz w:val="28"/>
          <w:szCs w:val="28"/>
        </w:rPr>
        <w:lastRenderedPageBreak/>
        <w:t>In other cases, except when clause, we have to use brackets, otherwise, differentiating between an undefined variable and a string will be difficult to do.</w:t>
      </w:r>
    </w:p>
    <w:p w:rsidR="00A24DBC" w:rsidRDefault="00A24DBC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>3. What is the difference between an Ansible role and a playbook role?</w:t>
      </w:r>
    </w:p>
    <w:p w:rsidR="00713EF0" w:rsidRPr="00713EF0" w:rsidRDefault="00713EF0" w:rsidP="00713EF0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713EF0">
        <w:rPr>
          <w:rFonts w:ascii="Roboto" w:eastAsia="Roboto" w:hAnsi="Roboto" w:cs="Roboto"/>
          <w:color w:val="548DD4" w:themeColor="text2" w:themeTint="99"/>
          <w:sz w:val="28"/>
          <w:szCs w:val="28"/>
        </w:rPr>
        <w:t>Playbooks:</w:t>
      </w:r>
    </w:p>
    <w:p w:rsidR="00713EF0" w:rsidRPr="00713EF0" w:rsidRDefault="00713EF0" w:rsidP="00713EF0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713EF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Playbooks are written in YAML format. YAML stands for Yet Another </w:t>
      </w:r>
      <w:proofErr w:type="spellStart"/>
      <w:r w:rsidRPr="00713EF0">
        <w:rPr>
          <w:rFonts w:ascii="Roboto" w:eastAsia="Roboto" w:hAnsi="Roboto" w:cs="Roboto"/>
          <w:color w:val="548DD4" w:themeColor="text2" w:themeTint="99"/>
          <w:sz w:val="28"/>
          <w:szCs w:val="28"/>
        </w:rPr>
        <w:t>Markup</w:t>
      </w:r>
      <w:proofErr w:type="spellEnd"/>
      <w:r w:rsidRPr="00713EF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Language.</w:t>
      </w:r>
    </w:p>
    <w:p w:rsidR="00713EF0" w:rsidRPr="00713EF0" w:rsidRDefault="00713EF0" w:rsidP="00713EF0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713EF0">
        <w:rPr>
          <w:rFonts w:ascii="Roboto" w:eastAsia="Roboto" w:hAnsi="Roboto" w:cs="Roboto"/>
          <w:color w:val="548DD4" w:themeColor="text2" w:themeTint="99"/>
          <w:sz w:val="28"/>
          <w:szCs w:val="28"/>
        </w:rPr>
        <w:t>Playbooks are one of the core features of Ansible and tell Ansible what to execute.</w:t>
      </w:r>
    </w:p>
    <w:p w:rsidR="00713EF0" w:rsidRPr="00713EF0" w:rsidRDefault="00713EF0" w:rsidP="00713EF0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713EF0">
        <w:rPr>
          <w:rFonts w:ascii="Roboto" w:eastAsia="Roboto" w:hAnsi="Roboto" w:cs="Roboto"/>
          <w:color w:val="548DD4" w:themeColor="text2" w:themeTint="99"/>
          <w:sz w:val="28"/>
          <w:szCs w:val="28"/>
        </w:rPr>
        <w:t>They are like a to do list for Ansible that contains a list of tasks.</w:t>
      </w:r>
    </w:p>
    <w:p w:rsidR="00F910A9" w:rsidRPr="00713EF0" w:rsidRDefault="00713EF0" w:rsidP="00713EF0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713EF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nsible playbook is a script file which contains all the tasks that need to be performed along with all the ingredients required to perform these tasks. Roles are ways of automatically certain </w:t>
      </w:r>
      <w:proofErr w:type="spellStart"/>
      <w:r w:rsidRPr="00713EF0">
        <w:rPr>
          <w:rFonts w:ascii="Roboto" w:eastAsia="Roboto" w:hAnsi="Roboto" w:cs="Roboto"/>
          <w:color w:val="548DD4" w:themeColor="text2" w:themeTint="99"/>
          <w:sz w:val="28"/>
          <w:szCs w:val="28"/>
        </w:rPr>
        <w:t>var</w:t>
      </w:r>
      <w:proofErr w:type="spellEnd"/>
      <w:r w:rsidRPr="00713EF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files, tasks, and handlers based on the known file structure</w:t>
      </w:r>
    </w:p>
    <w:p w:rsidR="00713EF0" w:rsidRPr="00713EF0" w:rsidRDefault="00713EF0" w:rsidP="00713EF0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713EF0">
        <w:rPr>
          <w:rFonts w:ascii="Roboto" w:eastAsia="Roboto" w:hAnsi="Roboto" w:cs="Roboto"/>
          <w:color w:val="548DD4" w:themeColor="text2" w:themeTint="99"/>
          <w:sz w:val="28"/>
          <w:szCs w:val="28"/>
        </w:rPr>
        <w:t>Roles:</w:t>
      </w:r>
    </w:p>
    <w:p w:rsidR="00713EF0" w:rsidRPr="00713EF0" w:rsidRDefault="00713EF0" w:rsidP="00713EF0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713EF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Roles contains certain </w:t>
      </w:r>
      <w:proofErr w:type="spellStart"/>
      <w:r w:rsidRPr="00713EF0">
        <w:rPr>
          <w:rFonts w:ascii="Roboto" w:eastAsia="Roboto" w:hAnsi="Roboto" w:cs="Roboto"/>
          <w:color w:val="548DD4" w:themeColor="text2" w:themeTint="99"/>
          <w:sz w:val="28"/>
          <w:szCs w:val="28"/>
        </w:rPr>
        <w:t>vars_files</w:t>
      </w:r>
      <w:proofErr w:type="spellEnd"/>
      <w:r w:rsidRPr="00713EF0">
        <w:rPr>
          <w:rFonts w:ascii="Roboto" w:eastAsia="Roboto" w:hAnsi="Roboto" w:cs="Roboto"/>
          <w:color w:val="548DD4" w:themeColor="text2" w:themeTint="99"/>
          <w:sz w:val="28"/>
          <w:szCs w:val="28"/>
        </w:rPr>
        <w:t>, tasks, and handlers based on which it had declared.</w:t>
      </w:r>
    </w:p>
    <w:p w:rsidR="00713EF0" w:rsidRDefault="00713EF0" w:rsidP="00713EF0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713EF0">
        <w:rPr>
          <w:rFonts w:ascii="Roboto" w:eastAsia="Roboto" w:hAnsi="Roboto" w:cs="Roboto"/>
          <w:color w:val="548DD4" w:themeColor="text2" w:themeTint="99"/>
          <w:sz w:val="28"/>
          <w:szCs w:val="28"/>
        </w:rPr>
        <w:t>In general grouping of tasks or handlers will allow the sharing of roles.</w:t>
      </w:r>
    </w:p>
    <w:p w:rsidR="00A24DBC" w:rsidRDefault="00A24DBC" w:rsidP="00A24DBC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19029B" w:rsidRPr="00713EF0" w:rsidRDefault="0019029B" w:rsidP="00A24DBC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>4. How can I write a multi-task Ansible handler in Ansible?</w:t>
      </w:r>
    </w:p>
    <w:p w:rsid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:rsidR="0024755E" w:rsidRPr="0024755E" w:rsidRDefault="0024755E" w:rsidP="0024755E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4755E">
        <w:rPr>
          <w:rFonts w:ascii="Roboto" w:eastAsia="Roboto" w:hAnsi="Roboto" w:cs="Roboto"/>
          <w:color w:val="548DD4" w:themeColor="text2" w:themeTint="99"/>
          <w:sz w:val="28"/>
          <w:szCs w:val="28"/>
        </w:rPr>
        <w:t>Assume you want to create a handler that restarts a service only if it is already running.</w:t>
      </w:r>
    </w:p>
    <w:p w:rsidR="0024755E" w:rsidRPr="0024755E" w:rsidRDefault="0024755E" w:rsidP="00BE5A96">
      <w:pPr>
        <w:pStyle w:val="ListParagrap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24755E" w:rsidRPr="0024755E" w:rsidRDefault="0024755E" w:rsidP="0024755E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4755E">
        <w:rPr>
          <w:rFonts w:ascii="Roboto" w:eastAsia="Roboto" w:hAnsi="Roboto" w:cs="Roboto"/>
          <w:color w:val="548DD4" w:themeColor="text2" w:themeTint="99"/>
          <w:sz w:val="28"/>
          <w:szCs w:val="28"/>
        </w:rPr>
        <w:t>Tasks can notify handlers of generic topics, and handlers can listen to generic topics .</w:t>
      </w:r>
    </w:p>
    <w:p w:rsidR="0024755E" w:rsidRPr="0024755E" w:rsidRDefault="0024755E" w:rsidP="0024755E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4755E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his functionality makes it much easier to trigger multiple handlers. </w:t>
      </w:r>
    </w:p>
    <w:p w:rsidR="00F9268E" w:rsidRDefault="0024755E" w:rsidP="0024755E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4755E">
        <w:rPr>
          <w:rFonts w:ascii="Roboto" w:eastAsia="Roboto" w:hAnsi="Roboto" w:cs="Roboto"/>
          <w:color w:val="548DD4" w:themeColor="text2" w:themeTint="99"/>
          <w:sz w:val="28"/>
          <w:szCs w:val="28"/>
        </w:rPr>
        <w:t>It also decouples handlers from their names, making it easier to share han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dlers among playbooks and roles</w:t>
      </w:r>
    </w:p>
    <w:tbl>
      <w:tblPr>
        <w:tblStyle w:val="TableGrid"/>
        <w:tblW w:w="0" w:type="auto"/>
        <w:tblInd w:w="720" w:type="dxa"/>
        <w:tblLook w:val="04A0"/>
      </w:tblPr>
      <w:tblGrid>
        <w:gridCol w:w="10413"/>
      </w:tblGrid>
      <w:tr w:rsidR="0024755E" w:rsidTr="0024755E">
        <w:tc>
          <w:tcPr>
            <w:tcW w:w="11133" w:type="dxa"/>
          </w:tcPr>
          <w:p w:rsidR="0024755E" w:rsidRPr="0024755E" w:rsidRDefault="0024755E" w:rsidP="0024755E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24755E">
              <w:rPr>
                <w:rFonts w:ascii="Roboto" w:eastAsia="Roboto" w:hAnsi="Roboto" w:cs="Roboto"/>
                <w:color w:val="FF0000"/>
                <w:sz w:val="28"/>
                <w:szCs w:val="28"/>
              </w:rPr>
              <w:t>- name: Check if restarted</w:t>
            </w:r>
          </w:p>
          <w:p w:rsidR="0024755E" w:rsidRPr="0024755E" w:rsidRDefault="0024755E" w:rsidP="0024755E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24755E">
              <w:rPr>
                <w:rFonts w:ascii="Roboto" w:eastAsia="Roboto" w:hAnsi="Roboto" w:cs="Roboto"/>
                <w:color w:val="FF0000"/>
                <w:sz w:val="28"/>
                <w:szCs w:val="28"/>
              </w:rPr>
              <w:t>shell: check_is_started.sh</w:t>
            </w:r>
          </w:p>
          <w:p w:rsidR="0024755E" w:rsidRPr="0024755E" w:rsidRDefault="0024755E" w:rsidP="0024755E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24755E">
              <w:rPr>
                <w:rFonts w:ascii="Roboto" w:eastAsia="Roboto" w:hAnsi="Roboto" w:cs="Roboto"/>
                <w:color w:val="FF0000"/>
                <w:sz w:val="28"/>
                <w:szCs w:val="28"/>
              </w:rPr>
              <w:t>register: result</w:t>
            </w:r>
          </w:p>
          <w:p w:rsidR="0024755E" w:rsidRPr="0024755E" w:rsidRDefault="0024755E" w:rsidP="0024755E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24755E">
              <w:rPr>
                <w:rFonts w:ascii="Roboto" w:eastAsia="Roboto" w:hAnsi="Roboto" w:cs="Roboto"/>
                <w:color w:val="FF0000"/>
                <w:sz w:val="28"/>
                <w:szCs w:val="28"/>
              </w:rPr>
              <w:t>listen: Restart processes</w:t>
            </w:r>
          </w:p>
          <w:p w:rsidR="0024755E" w:rsidRPr="0024755E" w:rsidRDefault="0024755E" w:rsidP="0024755E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24755E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</w:p>
          <w:p w:rsidR="0024755E" w:rsidRPr="0024755E" w:rsidRDefault="0024755E" w:rsidP="0024755E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24755E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</w:t>
            </w:r>
          </w:p>
          <w:p w:rsidR="0024755E" w:rsidRPr="0024755E" w:rsidRDefault="0024755E" w:rsidP="0024755E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24755E">
              <w:rPr>
                <w:rFonts w:ascii="Roboto" w:eastAsia="Roboto" w:hAnsi="Roboto" w:cs="Roboto"/>
                <w:color w:val="FF0000"/>
                <w:sz w:val="28"/>
                <w:szCs w:val="28"/>
              </w:rPr>
              <w:t>- name: Restart conditionally step 2</w:t>
            </w:r>
          </w:p>
          <w:p w:rsidR="0024755E" w:rsidRPr="0024755E" w:rsidRDefault="0024755E" w:rsidP="0024755E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24755E">
              <w:rPr>
                <w:rFonts w:ascii="Roboto" w:eastAsia="Roboto" w:hAnsi="Roboto" w:cs="Roboto"/>
                <w:color w:val="FF0000"/>
                <w:sz w:val="28"/>
                <w:szCs w:val="28"/>
              </w:rPr>
              <w:t>service: name=service state=restarted</w:t>
            </w:r>
          </w:p>
          <w:p w:rsidR="0024755E" w:rsidRPr="0024755E" w:rsidRDefault="0024755E" w:rsidP="0024755E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24755E">
              <w:rPr>
                <w:rFonts w:ascii="Roboto" w:eastAsia="Roboto" w:hAnsi="Roboto" w:cs="Roboto"/>
                <w:color w:val="FF0000"/>
                <w:sz w:val="28"/>
                <w:szCs w:val="28"/>
              </w:rPr>
              <w:t>when: result</w:t>
            </w:r>
          </w:p>
          <w:p w:rsidR="0024755E" w:rsidRPr="0024755E" w:rsidRDefault="0024755E" w:rsidP="0024755E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24755E">
              <w:rPr>
                <w:rFonts w:ascii="Roboto" w:eastAsia="Roboto" w:hAnsi="Roboto" w:cs="Roboto"/>
                <w:color w:val="FF0000"/>
                <w:sz w:val="28"/>
                <w:szCs w:val="28"/>
              </w:rPr>
              <w:t>listen: Restart processes</w:t>
            </w:r>
          </w:p>
          <w:p w:rsidR="0024755E" w:rsidRDefault="0024755E" w:rsidP="0024755E">
            <w:pPr>
              <w:pStyle w:val="ListParagraph"/>
              <w:ind w:left="0"/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</w:p>
        </w:tc>
      </w:tr>
    </w:tbl>
    <w:p w:rsidR="0019029B" w:rsidRPr="00F910A9" w:rsidRDefault="0019029B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>5. What are Ansible Vaults and how do you use them?</w:t>
      </w:r>
    </w:p>
    <w:p w:rsidR="00F9268E" w:rsidRPr="009B13B7" w:rsidRDefault="00F9268E" w:rsidP="00F9268E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nsible Vault is used to encrypt and decrypt any structured data file used by Ansible. To use Ansible Vault, a command-line tool named </w:t>
      </w:r>
      <w:proofErr w:type="spellStart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-vault is used to create, edit, encrypt, decrypt, and view files. </w:t>
      </w:r>
    </w:p>
    <w:p w:rsidR="00F9268E" w:rsidRPr="009B13B7" w:rsidRDefault="00F9268E" w:rsidP="00F9268E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 Vault can encrypt any structured data file used by Ansible.</w:t>
      </w:r>
    </w:p>
    <w:p w:rsidR="00F9268E" w:rsidRPr="009B13B7" w:rsidRDefault="00F9268E" w:rsidP="00F9268E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This can include inventory variables, included variable files in a playbook, variable files passed as arguments when executing the playbook, or variables defined in Ansible roles.</w:t>
      </w:r>
    </w:p>
    <w:p w:rsidR="00F9268E" w:rsidRPr="009B13B7" w:rsidRDefault="00F9268E" w:rsidP="00F9268E">
      <w:pPr>
        <w:pStyle w:val="ListParagrap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Below is the </w:t>
      </w:r>
      <w:proofErr w:type="spellStart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poc</w:t>
      </w:r>
      <w:proofErr w:type="spellEnd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:</w:t>
      </w:r>
    </w:p>
    <w:p w:rsidR="00F9268E" w:rsidRPr="009B13B7" w:rsidRDefault="00F9268E" w:rsidP="00F9268E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[</w:t>
      </w:r>
      <w:proofErr w:type="spellStart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ronak@ineuron_poc</w:t>
      </w:r>
      <w:proofErr w:type="spellEnd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~]$ </w:t>
      </w:r>
      <w:proofErr w:type="spellStart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-vault create secret.yml</w:t>
      </w:r>
    </w:p>
    <w:p w:rsidR="00F9268E" w:rsidRPr="009B13B7" w:rsidRDefault="00F9268E" w:rsidP="00F9268E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New Vault password: </w:t>
      </w:r>
      <w:proofErr w:type="spellStart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redhat</w:t>
      </w:r>
      <w:proofErr w:type="spellEnd"/>
    </w:p>
    <w:p w:rsidR="00F9268E" w:rsidRPr="009B13B7" w:rsidRDefault="00F9268E" w:rsidP="00F9268E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Confirm New Vault password: </w:t>
      </w:r>
      <w:proofErr w:type="spellStart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redhat</w:t>
      </w:r>
      <w:proofErr w:type="spellEnd"/>
    </w:p>
    <w:p w:rsidR="00F9268E" w:rsidRPr="009B13B7" w:rsidRDefault="00F9268E" w:rsidP="00F9268E">
      <w:pPr>
        <w:pStyle w:val="ListParagrap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F9268E" w:rsidRPr="009B13B7" w:rsidRDefault="00F9268E" w:rsidP="00F9268E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[</w:t>
      </w:r>
      <w:proofErr w:type="spellStart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ronak@ineuron_poc</w:t>
      </w:r>
      <w:proofErr w:type="spellEnd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~]$ </w:t>
      </w:r>
      <w:proofErr w:type="spellStart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-vault view secret1.yml</w:t>
      </w:r>
    </w:p>
    <w:p w:rsidR="00F9268E" w:rsidRPr="009B13B7" w:rsidRDefault="00F9268E" w:rsidP="00F9268E">
      <w:pPr>
        <w:pStyle w:val="ListParagrap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Vault password: </w:t>
      </w:r>
      <w:r w:rsidRPr="004D4693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secret</w:t>
      </w:r>
    </w:p>
    <w:p w:rsidR="00F9268E" w:rsidRPr="009B13B7" w:rsidRDefault="00F9268E" w:rsidP="00F9268E">
      <w:pPr>
        <w:pStyle w:val="ListParagrap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my_secret</w:t>
      </w:r>
      <w:proofErr w:type="spellEnd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: "yJJvPqhsiusmmPPZdnjndkdnYNDjdj782meUZcw"</w:t>
      </w:r>
    </w:p>
    <w:p w:rsidR="00F9268E" w:rsidRPr="009B13B7" w:rsidRDefault="00F9268E" w:rsidP="00F9268E">
      <w:pPr>
        <w:pStyle w:val="ListParagrap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F9268E" w:rsidRPr="009B13B7" w:rsidRDefault="00F9268E" w:rsidP="00F9268E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[</w:t>
      </w:r>
      <w:proofErr w:type="spellStart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ronak@ineuron_poc</w:t>
      </w:r>
      <w:proofErr w:type="spellEnd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~]$ </w:t>
      </w:r>
      <w:proofErr w:type="spellStart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-vault decrypt secret1.yml --output=secret1-decrypted.yml</w:t>
      </w:r>
    </w:p>
    <w:p w:rsidR="00F9268E" w:rsidRPr="009B13B7" w:rsidRDefault="00F9268E" w:rsidP="00F9268E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Vault password: </w:t>
      </w:r>
      <w:proofErr w:type="spellStart"/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redhat</w:t>
      </w:r>
      <w:proofErr w:type="spellEnd"/>
    </w:p>
    <w:p w:rsidR="00F9268E" w:rsidRPr="009B13B7" w:rsidRDefault="00F9268E" w:rsidP="00F9268E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9B13B7">
        <w:rPr>
          <w:rFonts w:ascii="Roboto" w:eastAsia="Roboto" w:hAnsi="Roboto" w:cs="Roboto"/>
          <w:color w:val="548DD4" w:themeColor="text2" w:themeTint="99"/>
          <w:sz w:val="28"/>
          <w:szCs w:val="28"/>
        </w:rPr>
        <w:t>Decryption successful</w:t>
      </w:r>
    </w:p>
    <w:p w:rsidR="00F9268E" w:rsidRDefault="00F9268E" w:rsidP="00F9268E">
      <w:pPr>
        <w:rPr>
          <w:rFonts w:ascii="Roboto" w:eastAsia="Roboto" w:hAnsi="Roboto" w:cs="Roboto"/>
          <w:b/>
          <w:sz w:val="40"/>
          <w:szCs w:val="40"/>
        </w:rPr>
      </w:pPr>
    </w:p>
    <w:p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:rsid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>6. How can I use Ansible to create encrypted files?</w:t>
      </w:r>
    </w:p>
    <w:p w:rsidR="00EE7948" w:rsidRPr="00EE7948" w:rsidRDefault="00EE7948" w:rsidP="00EE7948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E7948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he </w:t>
      </w:r>
      <w:proofErr w:type="spellStart"/>
      <w:r w:rsidRPr="00EE7948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EE7948">
        <w:rPr>
          <w:rFonts w:ascii="Roboto" w:eastAsia="Roboto" w:hAnsi="Roboto" w:cs="Roboto"/>
          <w:color w:val="548DD4" w:themeColor="text2" w:themeTint="99"/>
          <w:sz w:val="28"/>
          <w:szCs w:val="28"/>
        </w:rPr>
        <w:t>-vault create command is used to create the encrypted file.</w:t>
      </w:r>
    </w:p>
    <w:p w:rsidR="00EE7948" w:rsidRPr="00EE7948" w:rsidRDefault="00EE7948" w:rsidP="00EE7948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E7948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Basic command to create a vault is </w:t>
      </w:r>
    </w:p>
    <w:p w:rsidR="00EE7948" w:rsidRPr="00EE7948" w:rsidRDefault="00EE7948" w:rsidP="00EE7948">
      <w:pPr>
        <w:pStyle w:val="ListParagraph"/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EE7948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EE7948">
        <w:rPr>
          <w:rFonts w:ascii="Roboto" w:eastAsia="Roboto" w:hAnsi="Roboto" w:cs="Roboto"/>
          <w:color w:val="FF0000"/>
          <w:sz w:val="28"/>
          <w:szCs w:val="28"/>
        </w:rPr>
        <w:t>-vault create vault.yml</w:t>
      </w:r>
    </w:p>
    <w:p w:rsidR="00EE7948" w:rsidRPr="00EE7948" w:rsidRDefault="00EE7948" w:rsidP="00EE7948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E7948">
        <w:rPr>
          <w:rFonts w:ascii="Roboto" w:eastAsia="Roboto" w:hAnsi="Roboto" w:cs="Roboto"/>
          <w:color w:val="548DD4" w:themeColor="text2" w:themeTint="99"/>
          <w:sz w:val="28"/>
          <w:szCs w:val="28"/>
        </w:rPr>
        <w:t>After typing this command it will ask for a password and then ask where to put your content. To check that the file has been encrypted, use the cat command.</w:t>
      </w:r>
    </w:p>
    <w:p w:rsidR="00EE7948" w:rsidRPr="00EE7948" w:rsidRDefault="00EE7948" w:rsidP="00EE7948">
      <w:pPr>
        <w:pStyle w:val="ListParagraph"/>
        <w:numPr>
          <w:ilvl w:val="0"/>
          <w:numId w:val="9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E7948">
        <w:rPr>
          <w:rFonts w:ascii="Roboto" w:eastAsia="Roboto" w:hAnsi="Roboto" w:cs="Roboto"/>
          <w:color w:val="548DD4" w:themeColor="text2" w:themeTint="99"/>
          <w:sz w:val="28"/>
          <w:szCs w:val="28"/>
        </w:rPr>
        <w:t>The following command is used to create encrypted files with --vault id.</w:t>
      </w:r>
    </w:p>
    <w:p w:rsidR="00F910A9" w:rsidRPr="00E6029B" w:rsidRDefault="00EE7948" w:rsidP="00EE7948">
      <w:pPr>
        <w:pStyle w:val="ListParagrap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E6029B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E6029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-vault create --vault-id </w:t>
      </w:r>
      <w:proofErr w:type="spellStart"/>
      <w:r w:rsidRPr="00E6029B">
        <w:rPr>
          <w:rFonts w:ascii="Roboto" w:eastAsia="Roboto" w:hAnsi="Roboto" w:cs="Roboto"/>
          <w:color w:val="548DD4" w:themeColor="text2" w:themeTint="99"/>
          <w:sz w:val="28"/>
          <w:szCs w:val="28"/>
        </w:rPr>
        <w:t>password@prompt</w:t>
      </w:r>
      <w:proofErr w:type="spellEnd"/>
      <w:r w:rsidRPr="00E6029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vault.yml</w:t>
      </w:r>
    </w:p>
    <w:p w:rsidR="00E6029B" w:rsidRPr="007544D9" w:rsidRDefault="00E6029B" w:rsidP="007544D9">
      <w:pPr>
        <w:pStyle w:val="ListParagraph"/>
        <w:numPr>
          <w:ilvl w:val="0"/>
          <w:numId w:val="8"/>
        </w:numPr>
        <w:ind w:left="720"/>
        <w:rPr>
          <w:rFonts w:ascii="Roboto" w:eastAsia="Roboto" w:hAnsi="Roboto" w:cs="Roboto"/>
          <w:color w:val="FF0000"/>
          <w:sz w:val="28"/>
          <w:szCs w:val="28"/>
        </w:rPr>
      </w:pPr>
      <w:r w:rsidRPr="007544D9">
        <w:rPr>
          <w:rFonts w:ascii="Roboto" w:eastAsia="Roboto" w:hAnsi="Roboto" w:cs="Roboto"/>
          <w:color w:val="548DD4" w:themeColor="text2" w:themeTint="99"/>
          <w:sz w:val="28"/>
          <w:szCs w:val="28"/>
        </w:rPr>
        <w:t>Now suppose there is already a encrypted file and you want to edit it then use below command -</w:t>
      </w:r>
      <w:r w:rsidRPr="007544D9">
        <w:rPr>
          <w:rFonts w:ascii="Roboto" w:eastAsia="Roboto" w:hAnsi="Roboto" w:cs="Roboto"/>
          <w:color w:val="FF0000"/>
          <w:sz w:val="28"/>
          <w:szCs w:val="28"/>
        </w:rPr>
        <w:t xml:space="preserve"> </w:t>
      </w:r>
      <w:proofErr w:type="spellStart"/>
      <w:r w:rsidRPr="007544D9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7544D9">
        <w:rPr>
          <w:rFonts w:ascii="Roboto" w:eastAsia="Roboto" w:hAnsi="Roboto" w:cs="Roboto"/>
          <w:color w:val="FF0000"/>
          <w:sz w:val="28"/>
          <w:szCs w:val="28"/>
        </w:rPr>
        <w:t>-vault edit secure.yml</w:t>
      </w:r>
    </w:p>
    <w:p w:rsidR="00376FB2" w:rsidRDefault="00376FB2" w:rsidP="007544D9">
      <w:pPr>
        <w:pStyle w:val="ListParagraph"/>
        <w:numPr>
          <w:ilvl w:val="0"/>
          <w:numId w:val="8"/>
        </w:numPr>
        <w:ind w:left="720"/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376FB2">
        <w:rPr>
          <w:rFonts w:ascii="Roboto" w:eastAsia="Roboto" w:hAnsi="Roboto" w:cs="Roboto"/>
          <w:color w:val="548DD4" w:themeColor="text2" w:themeTint="99"/>
          <w:sz w:val="28"/>
          <w:szCs w:val="28"/>
        </w:rPr>
        <w:t>Similary</w:t>
      </w:r>
      <w:proofErr w:type="spellEnd"/>
      <w:r w:rsidRPr="00376FB2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e can </w:t>
      </w:r>
      <w:proofErr w:type="spellStart"/>
      <w:r w:rsidRPr="00376FB2">
        <w:rPr>
          <w:rFonts w:ascii="Roboto" w:eastAsia="Roboto" w:hAnsi="Roboto" w:cs="Roboto"/>
          <w:color w:val="548DD4" w:themeColor="text2" w:themeTint="99"/>
          <w:sz w:val="28"/>
          <w:szCs w:val="28"/>
        </w:rPr>
        <w:t>decrpty</w:t>
      </w:r>
      <w:proofErr w:type="spellEnd"/>
      <w:r w:rsidRPr="00376FB2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 file with command</w:t>
      </w:r>
      <w:r>
        <w:rPr>
          <w:rFonts w:ascii="Roboto" w:eastAsia="Roboto" w:hAnsi="Roboto" w:cs="Roboto"/>
          <w:color w:val="FF0000"/>
          <w:sz w:val="28"/>
          <w:szCs w:val="28"/>
        </w:rPr>
        <w:t xml:space="preserve"> </w:t>
      </w:r>
      <w:proofErr w:type="spellStart"/>
      <w:r w:rsidRPr="00376FB2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376FB2">
        <w:rPr>
          <w:rFonts w:ascii="Roboto" w:eastAsia="Roboto" w:hAnsi="Roboto" w:cs="Roboto"/>
          <w:color w:val="FF0000"/>
          <w:sz w:val="28"/>
          <w:szCs w:val="28"/>
        </w:rPr>
        <w:t>-vault decrypt secure.yml</w:t>
      </w:r>
    </w:p>
    <w:p w:rsidR="00E11842" w:rsidRPr="00EE7948" w:rsidRDefault="00E11842" w:rsidP="00E11842">
      <w:pPr>
        <w:pStyle w:val="ListParagraph"/>
        <w:rPr>
          <w:rFonts w:ascii="Roboto" w:eastAsia="Roboto" w:hAnsi="Roboto" w:cs="Roboto"/>
          <w:color w:val="FF0000"/>
          <w:sz w:val="28"/>
          <w:szCs w:val="28"/>
        </w:rPr>
      </w:pPr>
    </w:p>
    <w:p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7. </w:t>
      </w:r>
      <w:r w:rsidRPr="00F910A9">
        <w:rPr>
          <w:rFonts w:ascii="Roboto" w:eastAsia="Roboto" w:hAnsi="Roboto" w:cs="Roboto"/>
          <w:sz w:val="28"/>
          <w:szCs w:val="28"/>
        </w:rPr>
        <w:t>What is Ansible Tower, exactly?</w:t>
      </w:r>
    </w:p>
    <w:p w:rsidR="00BB0D4E" w:rsidRPr="00D55B4B" w:rsidRDefault="00BB0D4E" w:rsidP="00BB0D4E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nsible Tower is basically an enterprise-level commercial product by </w:t>
      </w:r>
      <w:proofErr w:type="spellStart"/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RedHat</w:t>
      </w:r>
      <w:proofErr w:type="spellEnd"/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. It is GUI base.</w:t>
      </w:r>
    </w:p>
    <w:p w:rsidR="00BB0D4E" w:rsidRPr="00D55B4B" w:rsidRDefault="00BB0D4E" w:rsidP="00BB0D4E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lastRenderedPageBreak/>
        <w:t xml:space="preserve">It provides a web-based console and REST API to manage Ansible across teams in an organization. </w:t>
      </w:r>
    </w:p>
    <w:p w:rsidR="00BB0D4E" w:rsidRPr="00D55B4B" w:rsidRDefault="00BB0D4E" w:rsidP="00BB0D4E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provides the user-interface to centrally execute and monitor Ansible playbooks across a complex enterprise IT environment</w:t>
      </w:r>
    </w:p>
    <w:p w:rsidR="00BB0D4E" w:rsidRPr="00D55B4B" w:rsidRDefault="00BB0D4E" w:rsidP="00BB0D4E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 Tower provides RBAC(role based access control) credentials management, delegation of jobs, compliance, and many other higher-level management features critical to a successful deployment of Ansible in an enterprise</w:t>
      </w:r>
    </w:p>
    <w:p w:rsidR="00BB0D4E" w:rsidRPr="00D55B4B" w:rsidRDefault="00BB0D4E" w:rsidP="00BB0D4E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There are many features such as</w:t>
      </w:r>
    </w:p>
    <w:p w:rsidR="00BB0D4E" w:rsidRPr="00D55B4B" w:rsidRDefault="00BB0D4E" w:rsidP="00BB0D4E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We can set up different dependencies among playbooks, or running multiple playbooks maintained by different teams at once</w:t>
      </w:r>
    </w:p>
    <w:p w:rsidR="00BB0D4E" w:rsidRPr="00D55B4B" w:rsidRDefault="00BB0D4E" w:rsidP="00BB0D4E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if we want to know the status of any play or tasks can be monitored easily and also we can check what’s going to run next</w:t>
      </w:r>
    </w:p>
    <w:p w:rsidR="00BB0D4E" w:rsidRPr="00D55B4B" w:rsidRDefault="00BB0D4E" w:rsidP="00BB0D4E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It helps to tracking logs are very important so that we can easily revert back to a previous  state if something goes wrong.</w:t>
      </w:r>
    </w:p>
    <w:p w:rsidR="00BB0D4E" w:rsidRPr="00D55B4B" w:rsidRDefault="00BB0D4E" w:rsidP="00BB0D4E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We can use the tower to run any command to a host or group of hosts in our inventory.</w:t>
      </w:r>
    </w:p>
    <w:p w:rsidR="00BB0D4E" w:rsidRDefault="00BB0D4E" w:rsidP="00BB0D4E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here are so many other things that can be done with tower such as Job Scheduling, Notification Integration, </w:t>
      </w:r>
      <w:r w:rsidRPr="003E5564">
        <w:rPr>
          <w:rFonts w:ascii="Roboto" w:eastAsia="Roboto" w:hAnsi="Roboto" w:cs="Roboto"/>
          <w:bCs/>
          <w:color w:val="548DD4" w:themeColor="text2" w:themeTint="99"/>
          <w:sz w:val="28"/>
          <w:szCs w:val="28"/>
        </w:rPr>
        <w:t>Multi-Playbook Workflows</w:t>
      </w: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,</w:t>
      </w: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CLI, etc.</w:t>
      </w:r>
    </w:p>
    <w:p w:rsidR="00BB0D4E" w:rsidRPr="003E5564" w:rsidRDefault="00BB0D4E" w:rsidP="00BB0D4E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3E5564">
        <w:rPr>
          <w:rFonts w:ascii="Roboto" w:eastAsia="Roboto" w:hAnsi="Roboto" w:cs="Roboto"/>
          <w:color w:val="548DD4" w:themeColor="text2" w:themeTint="99"/>
          <w:sz w:val="28"/>
          <w:szCs w:val="28"/>
        </w:rPr>
        <w:t>We can connect multiple Ansible Tower nodes into an Ansible Tower cluster as the clusters add redundancy and capacity, which allow you to scale Ansible automation across the enterprise.</w:t>
      </w:r>
    </w:p>
    <w:p w:rsidR="00BB0D4E" w:rsidRPr="003E5564" w:rsidRDefault="00BB0D4E" w:rsidP="00BB0D4E">
      <w:pPr>
        <w:numPr>
          <w:ilvl w:val="0"/>
          <w:numId w:val="8"/>
        </w:numPr>
        <w:spacing w:before="100" w:beforeAutospacing="1" w:after="100" w:afterAutospacing="1" w:line="240" w:lineRule="auto"/>
        <w:ind w:left="810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3E5564">
        <w:rPr>
          <w:rFonts w:ascii="Roboto" w:eastAsia="Roboto" w:hAnsi="Roboto" w:cs="Roboto"/>
          <w:color w:val="548DD4" w:themeColor="text2" w:themeTint="99"/>
          <w:sz w:val="28"/>
          <w:szCs w:val="28"/>
        </w:rPr>
        <w:t>Integrated Notifications – This feature lets you notify a person or team when a job succeeds or fails across the entire organization at once, or customize on a per-job basis.</w:t>
      </w:r>
    </w:p>
    <w:p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>8. What are the benefits of the Ansible Tower?</w:t>
      </w:r>
    </w:p>
    <w:p w:rsidR="00F910A9" w:rsidRPr="002B3397" w:rsidRDefault="002B3397" w:rsidP="002B3397">
      <w:pPr>
        <w:pStyle w:val="ListParagraph"/>
        <w:numPr>
          <w:ilvl w:val="0"/>
          <w:numId w:val="11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B3397">
        <w:rPr>
          <w:rFonts w:ascii="Roboto" w:eastAsia="Roboto" w:hAnsi="Roboto" w:cs="Roboto"/>
          <w:color w:val="548DD4" w:themeColor="text2" w:themeTint="99"/>
          <w:sz w:val="28"/>
          <w:szCs w:val="28"/>
        </w:rPr>
        <w:t>there are many benefits like below</w:t>
      </w:r>
    </w:p>
    <w:p w:rsidR="002B3397" w:rsidRPr="00D55B4B" w:rsidRDefault="002B3397" w:rsidP="002B3397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We can set up different dependencies among playbooks, or running multiple playbooks maintained by different teams at once</w:t>
      </w:r>
    </w:p>
    <w:p w:rsidR="002B3397" w:rsidRPr="00D55B4B" w:rsidRDefault="002B3397" w:rsidP="002B3397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if we want to know the status of any play or tasks can be monitored easily and also we can check what’s going to run next</w:t>
      </w:r>
    </w:p>
    <w:p w:rsidR="002B3397" w:rsidRPr="00D55B4B" w:rsidRDefault="002B3397" w:rsidP="002B3397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It helps to tracking logs are very important so that we can easily revert back to a previous  state if something goes wrong.</w:t>
      </w:r>
    </w:p>
    <w:p w:rsidR="002B3397" w:rsidRPr="00D55B4B" w:rsidRDefault="002B3397" w:rsidP="002B3397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We can use the tower to run any command to a host or group of hosts in our inventory.</w:t>
      </w:r>
    </w:p>
    <w:p w:rsidR="002B3397" w:rsidRDefault="002B3397" w:rsidP="002B3397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here are so many other things that can be done with tower such as Job Scheduling, Notification Integration, </w:t>
      </w:r>
      <w:r w:rsidRPr="003E5564">
        <w:rPr>
          <w:rFonts w:ascii="Roboto" w:eastAsia="Roboto" w:hAnsi="Roboto" w:cs="Roboto"/>
          <w:bCs/>
          <w:color w:val="548DD4" w:themeColor="text2" w:themeTint="99"/>
          <w:sz w:val="28"/>
          <w:szCs w:val="28"/>
        </w:rPr>
        <w:t>Multi-Playbook Workflows</w:t>
      </w: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,</w:t>
      </w: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CLI, etc.</w:t>
      </w:r>
    </w:p>
    <w:p w:rsidR="002B3397" w:rsidRPr="003E5564" w:rsidRDefault="002B3397" w:rsidP="002B3397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3E5564">
        <w:rPr>
          <w:rFonts w:ascii="Roboto" w:eastAsia="Roboto" w:hAnsi="Roboto" w:cs="Roboto"/>
          <w:color w:val="548DD4" w:themeColor="text2" w:themeTint="99"/>
          <w:sz w:val="28"/>
          <w:szCs w:val="28"/>
        </w:rPr>
        <w:lastRenderedPageBreak/>
        <w:t>We can connect multiple Ansible Tower nodes into an Ansible Tower cluster as the clusters add redundancy and capacity, which allow you to scale Ansible automation across the enterprise.</w:t>
      </w:r>
    </w:p>
    <w:p w:rsidR="002B3397" w:rsidRPr="003E5564" w:rsidRDefault="002B3397" w:rsidP="002B3397">
      <w:pPr>
        <w:numPr>
          <w:ilvl w:val="0"/>
          <w:numId w:val="8"/>
        </w:numPr>
        <w:spacing w:before="100" w:beforeAutospacing="1" w:after="100" w:afterAutospacing="1" w:line="240" w:lineRule="auto"/>
        <w:ind w:left="810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3E5564">
        <w:rPr>
          <w:rFonts w:ascii="Roboto" w:eastAsia="Roboto" w:hAnsi="Roboto" w:cs="Roboto"/>
          <w:color w:val="548DD4" w:themeColor="text2" w:themeTint="99"/>
          <w:sz w:val="28"/>
          <w:szCs w:val="28"/>
        </w:rPr>
        <w:t>Integrated Notifications – This feature lets you notify a person or team when a job succeeds or fails across the entire organization at once, or customize on a per-job basis.</w:t>
      </w:r>
    </w:p>
    <w:p w:rsidR="002B3397" w:rsidRPr="00F910A9" w:rsidRDefault="002B3397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:rsidR="00F910A9" w:rsidRPr="00F910A9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>9. What is the role of Ansible in the Continuous Delivery pipeline? Explain.</w:t>
      </w:r>
    </w:p>
    <w:p w:rsidR="00324CDD" w:rsidRPr="00324CDD" w:rsidRDefault="00324CDD" w:rsidP="00324CDD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324CDD">
        <w:rPr>
          <w:rFonts w:ascii="Roboto" w:eastAsia="Roboto" w:hAnsi="Roboto" w:cs="Roboto"/>
          <w:color w:val="548DD4" w:themeColor="text2" w:themeTint="99"/>
          <w:sz w:val="28"/>
          <w:szCs w:val="28"/>
        </w:rPr>
        <w:t>DevOps</w:t>
      </w:r>
      <w:proofErr w:type="spellEnd"/>
      <w:r w:rsidRPr="00324CD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ntegrates development and operations. </w:t>
      </w:r>
    </w:p>
    <w:p w:rsidR="00324CDD" w:rsidRPr="00324CDD" w:rsidRDefault="00324CDD" w:rsidP="00324CDD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324CDD">
        <w:rPr>
          <w:rFonts w:ascii="Roboto" w:eastAsia="Roboto" w:hAnsi="Roboto" w:cs="Roboto"/>
          <w:color w:val="548DD4" w:themeColor="text2" w:themeTint="99"/>
          <w:sz w:val="28"/>
          <w:szCs w:val="28"/>
        </w:rPr>
        <w:t>For today's modern test-driven applications, this integration is very important.</w:t>
      </w:r>
    </w:p>
    <w:p w:rsidR="00324CDD" w:rsidRPr="00324CDD" w:rsidRDefault="00324CDD" w:rsidP="00324CDD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324CD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With Ansible, both development and operations are provided with a stable environment, resulting in a smooth delivery pipeline. </w:t>
      </w:r>
    </w:p>
    <w:p w:rsidR="00324CDD" w:rsidRPr="00324CDD" w:rsidRDefault="00324CDD" w:rsidP="00324CDD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324CDD">
        <w:rPr>
          <w:rFonts w:ascii="Roboto" w:eastAsia="Roboto" w:hAnsi="Roboto" w:cs="Roboto"/>
          <w:color w:val="548DD4" w:themeColor="text2" w:themeTint="99"/>
          <w:sz w:val="28"/>
          <w:szCs w:val="28"/>
        </w:rPr>
        <w:t>When developers begin to consider infrastructure as part of their applications, also known as Infrastructure as Code (</w:t>
      </w:r>
      <w:proofErr w:type="spellStart"/>
      <w:r w:rsidRPr="00324CDD">
        <w:rPr>
          <w:rFonts w:ascii="Roboto" w:eastAsia="Roboto" w:hAnsi="Roboto" w:cs="Roboto"/>
          <w:color w:val="548DD4" w:themeColor="text2" w:themeTint="99"/>
          <w:sz w:val="28"/>
          <w:szCs w:val="28"/>
        </w:rPr>
        <w:t>IaC</w:t>
      </w:r>
      <w:proofErr w:type="spellEnd"/>
      <w:r w:rsidRPr="00324CD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), stability and performance become the norm. </w:t>
      </w:r>
    </w:p>
    <w:p w:rsidR="00324CDD" w:rsidRPr="00324CDD" w:rsidRDefault="00324CDD" w:rsidP="00324CDD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324CDD">
        <w:rPr>
          <w:rFonts w:ascii="Roboto" w:eastAsia="Roboto" w:hAnsi="Roboto" w:cs="Roboto"/>
          <w:color w:val="548DD4" w:themeColor="text2" w:themeTint="99"/>
          <w:sz w:val="28"/>
          <w:szCs w:val="28"/>
        </w:rPr>
        <w:t>Infrastructure as Code is the process of managing and provisioning computing infrastructure and their configuration through machine-</w:t>
      </w:r>
      <w:proofErr w:type="spellStart"/>
      <w:r w:rsidRPr="00324CDD">
        <w:rPr>
          <w:rFonts w:ascii="Roboto" w:eastAsia="Roboto" w:hAnsi="Roboto" w:cs="Roboto"/>
          <w:color w:val="548DD4" w:themeColor="text2" w:themeTint="99"/>
          <w:sz w:val="28"/>
          <w:szCs w:val="28"/>
        </w:rPr>
        <w:t>processable</w:t>
      </w:r>
      <w:proofErr w:type="spellEnd"/>
      <w:r w:rsidRPr="00324CD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definition files, rather than physical hardware configuration or the use of interactive configuration tools. A major advantage of Ansible Automation over its competitors is the ability to automate efficiently and effectively.</w:t>
      </w:r>
    </w:p>
    <w:p w:rsidR="00F910A9" w:rsidRPr="00324CDD" w:rsidRDefault="00324CDD" w:rsidP="00324CDD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324CD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n a Continuous Delivery pipeline, </w:t>
      </w:r>
      <w:proofErr w:type="spellStart"/>
      <w:r w:rsidRPr="00324CDD">
        <w:rPr>
          <w:rFonts w:ascii="Roboto" w:eastAsia="Roboto" w:hAnsi="Roboto" w:cs="Roboto"/>
          <w:color w:val="548DD4" w:themeColor="text2" w:themeTint="99"/>
          <w:sz w:val="28"/>
          <w:szCs w:val="28"/>
        </w:rPr>
        <w:t>Sysadmins</w:t>
      </w:r>
      <w:proofErr w:type="spellEnd"/>
      <w:r w:rsidRPr="00324CD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ork tightly with developers, development velocity is improved, and more time is spent doing activities like performance tuning, experimenting, and getting things done, and less time is spent fixing problems.</w:t>
      </w:r>
    </w:p>
    <w:p w:rsidR="00324CDD" w:rsidRDefault="00324CDD" w:rsidP="00324CDD">
      <w:pPr>
        <w:ind w:left="720"/>
        <w:rPr>
          <w:rFonts w:ascii="Roboto" w:eastAsia="Roboto" w:hAnsi="Roboto" w:cs="Roboto"/>
          <w:sz w:val="28"/>
          <w:szCs w:val="28"/>
        </w:rPr>
      </w:pPr>
    </w:p>
    <w:p w:rsidR="00A975AF" w:rsidRPr="00F910A9" w:rsidRDefault="00A975AF" w:rsidP="00324CDD">
      <w:pPr>
        <w:ind w:left="720"/>
        <w:rPr>
          <w:rFonts w:ascii="Roboto" w:eastAsia="Roboto" w:hAnsi="Roboto" w:cs="Roboto"/>
          <w:sz w:val="28"/>
          <w:szCs w:val="28"/>
        </w:rPr>
      </w:pPr>
    </w:p>
    <w:p w:rsidR="00237E7F" w:rsidRDefault="00F910A9" w:rsidP="00F910A9">
      <w:pPr>
        <w:ind w:left="720"/>
        <w:rPr>
          <w:rFonts w:ascii="Roboto" w:eastAsia="Roboto" w:hAnsi="Roboto" w:cs="Roboto"/>
          <w:sz w:val="28"/>
          <w:szCs w:val="28"/>
        </w:rPr>
      </w:pPr>
      <w:r w:rsidRPr="00F910A9">
        <w:rPr>
          <w:rFonts w:ascii="Roboto" w:eastAsia="Roboto" w:hAnsi="Roboto" w:cs="Roboto"/>
          <w:sz w:val="28"/>
          <w:szCs w:val="28"/>
        </w:rPr>
        <w:t>10. Using Ansible, how do you build a LAMP stack and deploy a webpage?</w:t>
      </w:r>
    </w:p>
    <w:p w:rsidR="00A975AF" w:rsidRPr="00F910A9" w:rsidRDefault="00A975AF" w:rsidP="00F910A9">
      <w:pPr>
        <w:ind w:left="720"/>
        <w:rPr>
          <w:rFonts w:ascii="Roboto" w:eastAsia="Roboto" w:hAnsi="Roboto" w:cs="Roboto"/>
          <w:sz w:val="28"/>
          <w:szCs w:val="28"/>
        </w:rPr>
      </w:pPr>
    </w:p>
    <w:p w:rsidR="00F07E0F" w:rsidRPr="00F07E0F" w:rsidRDefault="00F07E0F" w:rsidP="00F07E0F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07E0F">
        <w:rPr>
          <w:rFonts w:ascii="Roboto" w:eastAsia="Roboto" w:hAnsi="Roboto" w:cs="Roboto"/>
          <w:color w:val="548DD4" w:themeColor="text2" w:themeTint="99"/>
          <w:sz w:val="28"/>
          <w:szCs w:val="28"/>
        </w:rPr>
        <w:t>let us assume that want to deploy a website on 10 systems, so basic requirement would be  every website deployment will require a OS, web-server to host web application, Database to store data for app and PHP.</w:t>
      </w:r>
    </w:p>
    <w:p w:rsidR="00F07E0F" w:rsidRPr="00F07E0F" w:rsidRDefault="00F07E0F" w:rsidP="00F07E0F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07E0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o We use </w:t>
      </w:r>
      <w:proofErr w:type="spellStart"/>
      <w:r w:rsidRPr="00F07E0F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F07E0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playbook to install these prerequi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sites on all 10 systems at once.</w:t>
      </w:r>
    </w:p>
    <w:p w:rsidR="00F07E0F" w:rsidRPr="00F07E0F" w:rsidRDefault="00F07E0F" w:rsidP="00F07E0F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For this</w:t>
      </w:r>
      <w:r w:rsidRPr="00F07E0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you can use two virtual machines, one as a server where Ansible is installed and the other machine acts as the remote host. </w:t>
      </w:r>
    </w:p>
    <w:p w:rsidR="00F07E0F" w:rsidRPr="00F07E0F" w:rsidRDefault="00F07E0F" w:rsidP="00F07E0F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07E0F">
        <w:rPr>
          <w:rFonts w:ascii="Roboto" w:eastAsia="Roboto" w:hAnsi="Roboto" w:cs="Roboto"/>
          <w:color w:val="548DD4" w:themeColor="text2" w:themeTint="99"/>
          <w:sz w:val="28"/>
          <w:szCs w:val="28"/>
        </w:rPr>
        <w:t>create a simple static webpage and let's save in a folder index which has two files index.html and style.css</w:t>
      </w:r>
    </w:p>
    <w:p w:rsidR="00A975AF" w:rsidRDefault="00F07E0F" w:rsidP="00F07E0F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07E0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n the below code creates a single Ansible playbook to install Apache, </w:t>
      </w:r>
      <w:proofErr w:type="spellStart"/>
      <w:r w:rsidRPr="00F07E0F">
        <w:rPr>
          <w:rFonts w:ascii="Roboto" w:eastAsia="Roboto" w:hAnsi="Roboto" w:cs="Roboto"/>
          <w:color w:val="548DD4" w:themeColor="text2" w:themeTint="99"/>
          <w:sz w:val="28"/>
          <w:szCs w:val="28"/>
        </w:rPr>
        <w:t>MySql</w:t>
      </w:r>
      <w:proofErr w:type="spellEnd"/>
      <w:r w:rsidRPr="00F07E0F">
        <w:rPr>
          <w:rFonts w:ascii="Roboto" w:eastAsia="Roboto" w:hAnsi="Roboto" w:cs="Roboto"/>
          <w:color w:val="548DD4" w:themeColor="text2" w:themeTint="99"/>
          <w:sz w:val="28"/>
          <w:szCs w:val="28"/>
        </w:rPr>
        <w:t>, and PHP:</w:t>
      </w:r>
      <w:r w:rsid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</w:p>
    <w:p w:rsidR="00F07E0F" w:rsidRPr="00F07E0F" w:rsidRDefault="00F546C1" w:rsidP="00F07E0F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546C1">
        <w:rPr>
          <w:rFonts w:ascii="Roboto" w:eastAsia="Roboto" w:hAnsi="Roboto" w:cs="Roboto"/>
          <w:b/>
          <w:color w:val="FF0000"/>
          <w:sz w:val="28"/>
          <w:szCs w:val="28"/>
        </w:rPr>
        <w:lastRenderedPageBreak/>
        <w:t>LAMP.yml</w:t>
      </w:r>
    </w:p>
    <w:tbl>
      <w:tblPr>
        <w:tblStyle w:val="TableGrid"/>
        <w:tblW w:w="0" w:type="auto"/>
        <w:tblInd w:w="810" w:type="dxa"/>
        <w:tblLook w:val="04A0"/>
      </w:tblPr>
      <w:tblGrid>
        <w:gridCol w:w="10323"/>
      </w:tblGrid>
      <w:tr w:rsidR="00F07E0F" w:rsidTr="00F546C1">
        <w:tc>
          <w:tcPr>
            <w:tcW w:w="10323" w:type="dxa"/>
          </w:tcPr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---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# demo to setup LAMP Stack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-  hosts: host1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tasks: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-  name: Add </w:t>
            </w:r>
            <w:proofErr w:type="spellStart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ppa</w:t>
            </w:r>
            <w:proofErr w:type="spellEnd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repository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become: yes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</w:t>
            </w:r>
            <w:proofErr w:type="spellStart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apt_repository</w:t>
            </w:r>
            <w:proofErr w:type="spellEnd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: repo=</w:t>
            </w:r>
            <w:proofErr w:type="spellStart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ppa:ondrej</w:t>
            </w:r>
            <w:proofErr w:type="spellEnd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/</w:t>
            </w:r>
            <w:proofErr w:type="spellStart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php</w:t>
            </w:r>
            <w:proofErr w:type="spellEnd"/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-  name: Install lamp stack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become: yes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apt: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</w:t>
            </w:r>
            <w:proofErr w:type="spellStart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pkg</w:t>
            </w:r>
            <w:proofErr w:type="spellEnd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: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  - apache2   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  - </w:t>
            </w:r>
            <w:proofErr w:type="spellStart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mysql</w:t>
            </w:r>
            <w:proofErr w:type="spellEnd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-server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  - php7.0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  - php7.0-mysql   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state: present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update cache: yes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-  name: start apache server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become: yes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service: 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  name: apache2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   state: started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    enabled: yes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-  name: start </w:t>
            </w:r>
            <w:proofErr w:type="spellStart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mysql</w:t>
            </w:r>
            <w:proofErr w:type="spellEnd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service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become: yes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services: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 name: </w:t>
            </w:r>
            <w:proofErr w:type="spellStart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mysql</w:t>
            </w:r>
            <w:proofErr w:type="spellEnd"/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 state: started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 enabled: yes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-  name:  create target directory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file: path=/</w:t>
            </w:r>
            <w:proofErr w:type="spellStart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var</w:t>
            </w:r>
            <w:proofErr w:type="spellEnd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/www/html state=directory mode=0755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- name:  deploy index.html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became: yes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copy: 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  </w:t>
            </w:r>
            <w:proofErr w:type="spellStart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src</w:t>
            </w:r>
            <w:proofErr w:type="spellEnd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: /etc/</w:t>
            </w:r>
            <w:proofErr w:type="spellStart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ansible</w:t>
            </w:r>
            <w:proofErr w:type="spellEnd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/index/index.html</w:t>
            </w:r>
          </w:p>
          <w:p w:rsidR="00F07E0F" w:rsidRPr="00F546C1" w:rsidRDefault="00F07E0F" w:rsidP="00F07E0F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  </w:t>
            </w:r>
            <w:proofErr w:type="spellStart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dest</w:t>
            </w:r>
            <w:proofErr w:type="spellEnd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: </w:t>
            </w:r>
            <w:proofErr w:type="spellStart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var</w:t>
            </w:r>
            <w:proofErr w:type="spellEnd"/>
            <w:r w:rsidRPr="00F546C1">
              <w:rPr>
                <w:rFonts w:ascii="Roboto" w:eastAsia="Roboto" w:hAnsi="Roboto" w:cs="Roboto"/>
                <w:color w:val="FF0000"/>
                <w:sz w:val="28"/>
                <w:szCs w:val="28"/>
              </w:rPr>
              <w:t>/www/html/index/index.html</w:t>
            </w:r>
          </w:p>
          <w:p w:rsidR="00F07E0F" w:rsidRDefault="00F07E0F" w:rsidP="00F07E0F">
            <w:pPr>
              <w:pStyle w:val="ListParagraph"/>
              <w:ind w:left="0"/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  <w:r w:rsidRPr="00F07E0F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ab/>
            </w:r>
            <w:r w:rsidRPr="00F07E0F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ab/>
            </w:r>
            <w:r w:rsidRPr="00F07E0F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ab/>
              <w:t xml:space="preserve">  </w:t>
            </w:r>
          </w:p>
        </w:tc>
      </w:tr>
    </w:tbl>
    <w:p w:rsidR="00A975AF" w:rsidRDefault="00A975AF" w:rsidP="00A975AF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F546C1" w:rsidRPr="00F546C1" w:rsidRDefault="00F546C1" w:rsidP="00F546C1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lastRenderedPageBreak/>
        <w:t xml:space="preserve">Now, there are 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different </w:t>
      </w:r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>6 m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ain tasks with some function</w:t>
      </w:r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>:</w:t>
      </w:r>
    </w:p>
    <w:p w:rsidR="00F546C1" w:rsidRPr="00F546C1" w:rsidRDefault="00F546C1" w:rsidP="00F546C1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>first task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ill</w:t>
      </w:r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dds the repository required to install </w:t>
      </w:r>
      <w:proofErr w:type="spellStart"/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>MySQL</w:t>
      </w:r>
      <w:proofErr w:type="spellEnd"/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nd PHP.</w:t>
      </w:r>
    </w:p>
    <w:p w:rsidR="00F546C1" w:rsidRPr="00F546C1" w:rsidRDefault="00F546C1" w:rsidP="00F546C1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econd task 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will </w:t>
      </w:r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nstalls apache2, </w:t>
      </w:r>
      <w:proofErr w:type="spellStart"/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>MySQL</w:t>
      </w:r>
      <w:proofErr w:type="spellEnd"/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>-server, PHP, and PHP-</w:t>
      </w:r>
      <w:proofErr w:type="spellStart"/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>MySQL</w:t>
      </w:r>
      <w:proofErr w:type="spellEnd"/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>.</w:t>
      </w:r>
    </w:p>
    <w:p w:rsidR="00F546C1" w:rsidRPr="00F546C1" w:rsidRDefault="00F546C1" w:rsidP="00F546C1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>third and fourth task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ill</w:t>
      </w:r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tarts the Apache and </w:t>
      </w:r>
      <w:proofErr w:type="spellStart"/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>MySQL</w:t>
      </w:r>
      <w:proofErr w:type="spellEnd"/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ervice.</w:t>
      </w:r>
    </w:p>
    <w:p w:rsidR="00F546C1" w:rsidRPr="00F546C1" w:rsidRDefault="00F546C1" w:rsidP="00F546C1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fifth task 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will </w:t>
      </w:r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>creates a target d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rectory in the host machine </w:t>
      </w:r>
    </w:p>
    <w:p w:rsidR="00F546C1" w:rsidRPr="00F546C1" w:rsidRDefault="00F546C1" w:rsidP="00F546C1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ixth task 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will </w:t>
      </w:r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>executes the index.html file, it picks up the file from the server machine and copies it into the host machine.</w:t>
      </w:r>
    </w:p>
    <w:p w:rsidR="00F546C1" w:rsidRPr="00F546C1" w:rsidRDefault="00F546C1" w:rsidP="00F546C1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Run below command to run the playbook</w:t>
      </w:r>
    </w:p>
    <w:p w:rsidR="00F546C1" w:rsidRPr="00F546C1" w:rsidRDefault="00F546C1" w:rsidP="00F546C1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237E7F" w:rsidRDefault="00F546C1" w:rsidP="00F546C1">
      <w:pPr>
        <w:pStyle w:val="ListParagraph"/>
        <w:ind w:left="810"/>
        <w:rPr>
          <w:rFonts w:ascii="Roboto" w:eastAsia="Roboto" w:hAnsi="Roboto" w:cs="Roboto"/>
          <w:color w:val="FF0000"/>
          <w:sz w:val="28"/>
          <w:szCs w:val="28"/>
        </w:rPr>
      </w:pPr>
      <w:r w:rsidRPr="00F546C1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 w:rsidRPr="00F546C1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F546C1">
        <w:rPr>
          <w:rFonts w:ascii="Roboto" w:eastAsia="Roboto" w:hAnsi="Roboto" w:cs="Roboto"/>
          <w:color w:val="FF0000"/>
          <w:sz w:val="28"/>
          <w:szCs w:val="28"/>
        </w:rPr>
        <w:t>-playbook lamp.yml -K</w:t>
      </w:r>
      <w:r w:rsidRPr="00F546C1">
        <w:rPr>
          <w:rFonts w:ascii="Roboto" w:eastAsia="Roboto" w:hAnsi="Roboto" w:cs="Roboto"/>
          <w:color w:val="FF0000"/>
          <w:sz w:val="28"/>
          <w:szCs w:val="28"/>
        </w:rPr>
        <w:tab/>
      </w:r>
    </w:p>
    <w:p w:rsidR="00B97B0E" w:rsidRPr="00113207" w:rsidRDefault="00B97B0E" w:rsidP="00B97B0E">
      <w:pPr>
        <w:pStyle w:val="ListParagraph"/>
        <w:numPr>
          <w:ilvl w:val="0"/>
          <w:numId w:val="7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Because the playbook requires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sudo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o run, we’re also including the -K argument to provide the remote user’s </w:t>
      </w:r>
      <w:proofErr w:type="spellStart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>sudo</w:t>
      </w:r>
      <w:proofErr w:type="spellEnd"/>
      <w:r w:rsidRPr="0011320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password when prompted by Ansible:</w:t>
      </w:r>
    </w:p>
    <w:p w:rsidR="00B97B0E" w:rsidRPr="00F546C1" w:rsidRDefault="00B97B0E" w:rsidP="00F546C1">
      <w:pPr>
        <w:pStyle w:val="ListParagraph"/>
        <w:ind w:left="810"/>
        <w:rPr>
          <w:rFonts w:ascii="Roboto" w:eastAsia="Roboto" w:hAnsi="Roboto" w:cs="Roboto"/>
          <w:color w:val="FF0000"/>
          <w:sz w:val="28"/>
          <w:szCs w:val="28"/>
        </w:rPr>
      </w:pPr>
    </w:p>
    <w:sectPr w:rsidR="00B97B0E" w:rsidRPr="00F546C1" w:rsidSect="007936A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E35B5" w:rsidRDefault="007E35B5">
      <w:pPr>
        <w:spacing w:line="240" w:lineRule="auto"/>
      </w:pPr>
      <w:r>
        <w:separator/>
      </w:r>
    </w:p>
  </w:endnote>
  <w:endnote w:type="continuationSeparator" w:id="0">
    <w:p w:rsidR="007E35B5" w:rsidRDefault="007E35B5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altName w:val="Arial"/>
    <w:panose1 w:val="02000000000000000000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415F" w:rsidRDefault="00BF415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7E7F" w:rsidRDefault="00237E7F"/>
  <w:p w:rsidR="00237E7F" w:rsidRDefault="00B06A00">
    <w:r>
      <w:pict>
        <v:rect id="_x0000_i1025" style="width:0;height:1.5pt" o:hralign="center" o:hrstd="t" o:hr="t" fillcolor="#a0a0a0" stroked="f"/>
      </w:pict>
    </w:r>
  </w:p>
  <w:p w:rsidR="00237E7F" w:rsidRDefault="00BF415F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Assignment 3 | Ansible | </w:t>
    </w:r>
    <w:proofErr w:type="spellStart"/>
    <w:r>
      <w:t>Ronak</w:t>
    </w:r>
    <w:proofErr w:type="spellEnd"/>
    <w:r>
      <w:t xml:space="preserve"> </w:t>
    </w:r>
    <w:proofErr w:type="spellStart"/>
    <w:r>
      <w:t>JitendraBhai</w:t>
    </w:r>
    <w:proofErr w:type="spellEnd"/>
    <w:r>
      <w:t xml:space="preserve"> Patel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415F" w:rsidRDefault="00BF415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E35B5" w:rsidRDefault="007E35B5">
      <w:pPr>
        <w:spacing w:line="240" w:lineRule="auto"/>
      </w:pPr>
      <w:r>
        <w:separator/>
      </w:r>
    </w:p>
  </w:footnote>
  <w:footnote w:type="continuationSeparator" w:id="0">
    <w:p w:rsidR="007E35B5" w:rsidRDefault="007E35B5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415F" w:rsidRDefault="00BF415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65053189"/>
      <w:docPartObj>
        <w:docPartGallery w:val="Page Numbers (Top of Page)"/>
        <w:docPartUnique/>
      </w:docPartObj>
    </w:sdtPr>
    <w:sdtContent>
      <w:p w:rsidR="00BF415F" w:rsidRDefault="00BF415F">
        <w:pPr>
          <w:pStyle w:val="Header"/>
          <w:jc w:val="right"/>
        </w:pPr>
        <w:r>
          <w:t xml:space="preserve">Page </w:t>
        </w:r>
        <w:r w:rsidR="00B06A00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 w:rsidR="00B06A00">
          <w:rPr>
            <w:b/>
            <w:sz w:val="24"/>
            <w:szCs w:val="24"/>
          </w:rPr>
          <w:fldChar w:fldCharType="separate"/>
        </w:r>
        <w:r w:rsidR="00B97B0E">
          <w:rPr>
            <w:b/>
            <w:noProof/>
          </w:rPr>
          <w:t>9</w:t>
        </w:r>
        <w:r w:rsidR="00B06A00">
          <w:rPr>
            <w:b/>
            <w:sz w:val="24"/>
            <w:szCs w:val="24"/>
          </w:rPr>
          <w:fldChar w:fldCharType="end"/>
        </w:r>
        <w:r>
          <w:t xml:space="preserve"> of </w:t>
        </w:r>
        <w:r w:rsidR="00B06A00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 w:rsidR="00B06A00">
          <w:rPr>
            <w:b/>
            <w:sz w:val="24"/>
            <w:szCs w:val="24"/>
          </w:rPr>
          <w:fldChar w:fldCharType="separate"/>
        </w:r>
        <w:r w:rsidR="00B97B0E">
          <w:rPr>
            <w:b/>
            <w:noProof/>
          </w:rPr>
          <w:t>9</w:t>
        </w:r>
        <w:r w:rsidR="00B06A00">
          <w:rPr>
            <w:b/>
            <w:sz w:val="24"/>
            <w:szCs w:val="24"/>
          </w:rPr>
          <w:fldChar w:fldCharType="end"/>
        </w:r>
      </w:p>
    </w:sdtContent>
  </w:sdt>
  <w:p w:rsidR="00237E7F" w:rsidRDefault="00B06A00">
    <w:r w:rsidRPr="00B06A00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415F" w:rsidRDefault="00BF415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775F1C"/>
    <w:multiLevelType w:val="hybridMultilevel"/>
    <w:tmpl w:val="9104F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921CEC"/>
    <w:multiLevelType w:val="hybridMultilevel"/>
    <w:tmpl w:val="33CA14BA"/>
    <w:lvl w:ilvl="0" w:tplc="6C6A8D8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E9A5249"/>
    <w:multiLevelType w:val="hybridMultilevel"/>
    <w:tmpl w:val="FDD2174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30425FE"/>
    <w:multiLevelType w:val="multilevel"/>
    <w:tmpl w:val="63D8C2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15C8557B"/>
    <w:multiLevelType w:val="hybridMultilevel"/>
    <w:tmpl w:val="1C8436A0"/>
    <w:lvl w:ilvl="0" w:tplc="6C6A8D8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548DD4" w:themeColor="text2" w:themeTint="99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A8D20A5"/>
    <w:multiLevelType w:val="hybridMultilevel"/>
    <w:tmpl w:val="1736B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C91AF7"/>
    <w:multiLevelType w:val="hybridMultilevel"/>
    <w:tmpl w:val="0EAA154A"/>
    <w:lvl w:ilvl="0" w:tplc="72662B4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E6C7017"/>
    <w:multiLevelType w:val="hybridMultilevel"/>
    <w:tmpl w:val="FA509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1C1BF4"/>
    <w:multiLevelType w:val="hybridMultilevel"/>
    <w:tmpl w:val="059A5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642347F"/>
    <w:multiLevelType w:val="hybridMultilevel"/>
    <w:tmpl w:val="5A560448"/>
    <w:lvl w:ilvl="0" w:tplc="A6D6001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E18548E"/>
    <w:multiLevelType w:val="hybridMultilevel"/>
    <w:tmpl w:val="35765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8"/>
  </w:num>
  <w:num w:numId="4">
    <w:abstractNumId w:val="5"/>
  </w:num>
  <w:num w:numId="5">
    <w:abstractNumId w:val="10"/>
  </w:num>
  <w:num w:numId="6">
    <w:abstractNumId w:val="7"/>
  </w:num>
  <w:num w:numId="7">
    <w:abstractNumId w:val="0"/>
  </w:num>
  <w:num w:numId="8">
    <w:abstractNumId w:val="1"/>
  </w:num>
  <w:num w:numId="9">
    <w:abstractNumId w:val="6"/>
  </w:num>
  <w:num w:numId="10">
    <w:abstractNumId w:val="4"/>
  </w:num>
  <w:num w:numId="11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20"/>
  <w:characterSpacingControl w:val="doNotCompress"/>
  <w:hdrShapeDefaults>
    <o:shapedefaults v:ext="edit" spidmax="614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Y0NzG3NLYwMTMxN7VQ0lEKTi0uzszPAykwrAUA4FHTWywAAAA="/>
  </w:docVars>
  <w:rsids>
    <w:rsidRoot w:val="00237E7F"/>
    <w:rsid w:val="000956F8"/>
    <w:rsid w:val="0019029B"/>
    <w:rsid w:val="001E1AB1"/>
    <w:rsid w:val="00237E7F"/>
    <w:rsid w:val="0024755E"/>
    <w:rsid w:val="00270AEB"/>
    <w:rsid w:val="002B3397"/>
    <w:rsid w:val="00324CDD"/>
    <w:rsid w:val="00376FB2"/>
    <w:rsid w:val="004178AE"/>
    <w:rsid w:val="00713EF0"/>
    <w:rsid w:val="00724103"/>
    <w:rsid w:val="007544D9"/>
    <w:rsid w:val="007936A3"/>
    <w:rsid w:val="007E35B5"/>
    <w:rsid w:val="00A24DBC"/>
    <w:rsid w:val="00A975AF"/>
    <w:rsid w:val="00B06A00"/>
    <w:rsid w:val="00B97B0E"/>
    <w:rsid w:val="00BB0D4E"/>
    <w:rsid w:val="00BE5A96"/>
    <w:rsid w:val="00BF415F"/>
    <w:rsid w:val="00C81702"/>
    <w:rsid w:val="00D15547"/>
    <w:rsid w:val="00D23D1D"/>
    <w:rsid w:val="00DB5AA2"/>
    <w:rsid w:val="00E04154"/>
    <w:rsid w:val="00E11842"/>
    <w:rsid w:val="00E6029B"/>
    <w:rsid w:val="00E81F53"/>
    <w:rsid w:val="00EE7948"/>
    <w:rsid w:val="00F07E0F"/>
    <w:rsid w:val="00F546C1"/>
    <w:rsid w:val="00F910A9"/>
    <w:rsid w:val="00F926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36A3"/>
  </w:style>
  <w:style w:type="paragraph" w:styleId="Heading1">
    <w:name w:val="heading 1"/>
    <w:basedOn w:val="Normal"/>
    <w:next w:val="Normal"/>
    <w:uiPriority w:val="9"/>
    <w:qFormat/>
    <w:rsid w:val="007936A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936A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936A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936A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936A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936A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936A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936A3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910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F41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15F"/>
  </w:style>
  <w:style w:type="paragraph" w:styleId="Footer">
    <w:name w:val="footer"/>
    <w:basedOn w:val="Normal"/>
    <w:link w:val="FooterChar"/>
    <w:uiPriority w:val="99"/>
    <w:semiHidden/>
    <w:unhideWhenUsed/>
    <w:rsid w:val="00BF41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F415F"/>
  </w:style>
  <w:style w:type="table" w:styleId="TableGrid">
    <w:name w:val="Table Grid"/>
    <w:basedOn w:val="TableNormal"/>
    <w:uiPriority w:val="39"/>
    <w:rsid w:val="00C81702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24755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314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9</Pages>
  <Words>1988</Words>
  <Characters>1133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hew</cp:lastModifiedBy>
  <cp:revision>28</cp:revision>
  <dcterms:created xsi:type="dcterms:W3CDTF">2021-12-05T10:46:00Z</dcterms:created>
  <dcterms:modified xsi:type="dcterms:W3CDTF">2022-03-11T17:59:00Z</dcterms:modified>
</cp:coreProperties>
</file>